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4ABF1" w14:textId="77777777" w:rsidR="00B75207" w:rsidRPr="00B75207" w:rsidRDefault="00664619" w:rsidP="00B75207">
      <w:pPr>
        <w:rPr>
          <w:rFonts w:ascii="Montserrat Light" w:hAnsi="Montserrat Light" w:cs="Times New Roman"/>
          <w:b w:val="0"/>
          <w:bCs/>
          <w:i w:val="0"/>
          <w:sz w:val="28"/>
          <w:szCs w:val="28"/>
        </w:rPr>
      </w:pPr>
      <w:r w:rsidRPr="00B75207">
        <w:rPr>
          <w:rFonts w:ascii="Montserrat Light" w:hAnsi="Montserrat Light" w:cstheme="minorHAnsi"/>
          <w:b w:val="0"/>
          <w:bCs/>
          <w:i w:val="0"/>
          <w:iCs/>
          <w:sz w:val="28"/>
          <w:szCs w:val="28"/>
        </w:rPr>
        <w:br/>
      </w:r>
      <w:r w:rsidR="00B75207" w:rsidRPr="00B75207">
        <w:rPr>
          <w:rFonts w:ascii="Montserrat Light" w:hAnsi="Montserrat Light" w:cs="Times New Roman"/>
          <w:b w:val="0"/>
          <w:bCs/>
          <w:i w:val="0"/>
          <w:sz w:val="28"/>
          <w:szCs w:val="28"/>
        </w:rPr>
        <w:t>[Take away: Resurrection life provides power over sin and death]</w:t>
      </w:r>
    </w:p>
    <w:p w14:paraId="39A4FAAB" w14:textId="77777777" w:rsidR="00B75207" w:rsidRPr="00B75207" w:rsidRDefault="00B75207" w:rsidP="00B75207">
      <w:pPr>
        <w:rPr>
          <w:rFonts w:ascii="Montserrat Light" w:hAnsi="Montserrat Light" w:cs="Times New Roman"/>
          <w:b w:val="0"/>
          <w:bCs/>
          <w:i w:val="0"/>
          <w:sz w:val="28"/>
          <w:szCs w:val="28"/>
        </w:rPr>
      </w:pPr>
    </w:p>
    <w:p w14:paraId="09313BDB" w14:textId="15DA400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Introduction</w:t>
      </w:r>
    </w:p>
    <w:p w14:paraId="70D7805E" w14:textId="77777777" w:rsidR="00B75207" w:rsidRPr="00B75207" w:rsidRDefault="00B75207" w:rsidP="00B75207">
      <w:pPr>
        <w:rPr>
          <w:rFonts w:ascii="Montserrat Light" w:hAnsi="Montserrat Light" w:cs="Times New Roman"/>
          <w:b w:val="0"/>
          <w:bCs/>
          <w:i w:val="0"/>
          <w:sz w:val="28"/>
          <w:szCs w:val="28"/>
        </w:rPr>
      </w:pPr>
    </w:p>
    <w:p w14:paraId="40D1E9D8" w14:textId="166493F5"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intro self</w:t>
      </w:r>
    </w:p>
    <w:p w14:paraId="2B8CD095" w14:textId="77777777" w:rsidR="00B75207" w:rsidRPr="00B75207" w:rsidRDefault="00B75207" w:rsidP="00B75207">
      <w:pPr>
        <w:rPr>
          <w:rFonts w:ascii="Montserrat Light" w:hAnsi="Montserrat Light" w:cs="Times New Roman"/>
          <w:b w:val="0"/>
          <w:bCs/>
          <w:i w:val="0"/>
          <w:sz w:val="28"/>
          <w:szCs w:val="28"/>
        </w:rPr>
      </w:pPr>
    </w:p>
    <w:p w14:paraId="5004E087" w14:textId="7E16ECF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n this series we have talked about the power of Jesus’ resurrection - what it really means to be alive, and how that brings in the dawn of a new day. </w:t>
      </w:r>
    </w:p>
    <w:p w14:paraId="508CFE2B" w14:textId="77777777" w:rsidR="00094158" w:rsidRPr="00B75207" w:rsidRDefault="00094158" w:rsidP="00B75207">
      <w:pPr>
        <w:rPr>
          <w:rFonts w:ascii="Montserrat Light" w:hAnsi="Montserrat Light" w:cs="Times New Roman"/>
          <w:b w:val="0"/>
          <w:bCs/>
          <w:i w:val="0"/>
          <w:sz w:val="28"/>
          <w:szCs w:val="28"/>
        </w:rPr>
      </w:pPr>
    </w:p>
    <w:p w14:paraId="66268BCF"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New Beginning / New Hope / New Peace / New Power</w:t>
      </w:r>
    </w:p>
    <w:p w14:paraId="6FCE6C32" w14:textId="77777777" w:rsidR="00B75207" w:rsidRPr="00B75207" w:rsidRDefault="00B75207" w:rsidP="00B75207">
      <w:pPr>
        <w:rPr>
          <w:rFonts w:ascii="Montserrat Light" w:hAnsi="Montserrat Light" w:cs="Times New Roman"/>
          <w:b w:val="0"/>
          <w:bCs/>
          <w:i w:val="0"/>
          <w:sz w:val="28"/>
          <w:szCs w:val="28"/>
        </w:rPr>
      </w:pPr>
    </w:p>
    <w:p w14:paraId="5D19BEDC" w14:textId="4BFF940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oday’s Scripture passage</w:t>
      </w:r>
    </w:p>
    <w:p w14:paraId="26DDE925" w14:textId="77777777" w:rsidR="00094158" w:rsidRPr="00B75207" w:rsidRDefault="00094158" w:rsidP="00B75207">
      <w:pPr>
        <w:rPr>
          <w:rFonts w:ascii="Montserrat Light" w:hAnsi="Montserrat Light" w:cs="Times New Roman"/>
          <w:b w:val="0"/>
          <w:bCs/>
          <w:i w:val="0"/>
          <w:sz w:val="28"/>
          <w:szCs w:val="28"/>
        </w:rPr>
      </w:pPr>
    </w:p>
    <w:p w14:paraId="3FBBF223" w14:textId="4BFFAA8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Romans 6:4-11 (The Message paraphrase)</w:t>
      </w:r>
    </w:p>
    <w:p w14:paraId="2A3EE91F" w14:textId="77777777" w:rsidR="001903B6" w:rsidRPr="00B75207" w:rsidRDefault="001903B6" w:rsidP="00B75207">
      <w:pPr>
        <w:rPr>
          <w:rFonts w:ascii="Montserrat Light" w:hAnsi="Montserrat Light" w:cs="Times New Roman"/>
          <w:b w:val="0"/>
          <w:bCs/>
          <w:i w:val="0"/>
          <w:sz w:val="28"/>
          <w:szCs w:val="28"/>
        </w:rPr>
      </w:pPr>
    </w:p>
    <w:p w14:paraId="0EE45121" w14:textId="77777777" w:rsidR="00582229"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Each of us is raised into a light-filled world by our Father so that we can see where we’re going in our new grace-sovereign country. Could it be any clearer? Our old way of life was nailed to the cross with Christ, a decisive end to that sin-miserable life—no longer captive to sin’s demands! </w:t>
      </w:r>
    </w:p>
    <w:p w14:paraId="3EA8F5D1" w14:textId="77777777" w:rsidR="00582229" w:rsidRDefault="00582229" w:rsidP="00B75207">
      <w:pPr>
        <w:rPr>
          <w:rFonts w:ascii="Montserrat Light" w:hAnsi="Montserrat Light" w:cs="Times New Roman"/>
          <w:b w:val="0"/>
          <w:bCs/>
          <w:i w:val="0"/>
          <w:sz w:val="28"/>
          <w:szCs w:val="28"/>
        </w:rPr>
      </w:pPr>
    </w:p>
    <w:p w14:paraId="4388A838" w14:textId="77777777" w:rsidR="00582229"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hat we believe is this: If we get included in Christ’s sin-conquering death, we also get included in his life-saving resurrection. We know that when Jesus was raised from the dead it was a signal of the end of death-as-the-end. Never again will death have the last word. </w:t>
      </w:r>
    </w:p>
    <w:p w14:paraId="5C0B4278" w14:textId="77777777" w:rsidR="00582229" w:rsidRDefault="00582229" w:rsidP="00B75207">
      <w:pPr>
        <w:rPr>
          <w:rFonts w:ascii="Montserrat Light" w:hAnsi="Montserrat Light" w:cs="Times New Roman"/>
          <w:b w:val="0"/>
          <w:bCs/>
          <w:i w:val="0"/>
          <w:sz w:val="28"/>
          <w:szCs w:val="28"/>
        </w:rPr>
      </w:pPr>
    </w:p>
    <w:p w14:paraId="2844F7FE" w14:textId="6CAA4AFA"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en Jesus died, he took sin down with him, but alive he brings God down to us. From now on, think of it this way: Sin speaks a dead language that means nothing to you; God speaks your mother tongue, and you hang on every word. You are dead to sin and alive to God. That’s what Jesus did.</w:t>
      </w:r>
    </w:p>
    <w:p w14:paraId="3034A0F2" w14:textId="77777777" w:rsidR="00582229" w:rsidRDefault="00582229" w:rsidP="00B75207">
      <w:pPr>
        <w:rPr>
          <w:rFonts w:ascii="Montserrat Light" w:hAnsi="Montserrat Light" w:cs="Times New Roman"/>
          <w:b w:val="0"/>
          <w:bCs/>
          <w:i w:val="0"/>
          <w:sz w:val="28"/>
          <w:szCs w:val="28"/>
        </w:rPr>
      </w:pPr>
    </w:p>
    <w:p w14:paraId="78EA857D" w14:textId="389F2D38" w:rsidR="00B75207" w:rsidRPr="00EF497F" w:rsidRDefault="00D958C5" w:rsidP="00B75207">
      <w:pPr>
        <w:rPr>
          <w:rFonts w:ascii="Montserrat Light" w:hAnsi="Montserrat Light" w:cs="Times New Roman"/>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2</w:t>
      </w:r>
      <w:r w:rsidRPr="00355781">
        <w:rPr>
          <w:rFonts w:ascii="Montserrat Light" w:hAnsi="Montserrat Light"/>
          <w:i w:val="0"/>
          <w:iCs/>
          <w:color w:val="FF0000"/>
          <w:sz w:val="28"/>
          <w:szCs w:val="28"/>
        </w:rPr>
        <w:t xml:space="preserve"> </w:t>
      </w:r>
      <w:r w:rsidR="00B75207" w:rsidRPr="00EF497F">
        <w:rPr>
          <w:rFonts w:ascii="Montserrat Light" w:hAnsi="Montserrat Light" w:cs="Times New Roman"/>
          <w:i w:val="0"/>
          <w:sz w:val="28"/>
          <w:szCs w:val="28"/>
        </w:rPr>
        <w:t xml:space="preserve">What is the new power of Resurrection Life? </w:t>
      </w:r>
    </w:p>
    <w:p w14:paraId="555E6949" w14:textId="77777777" w:rsidR="00582229" w:rsidRDefault="00582229" w:rsidP="00B75207">
      <w:pPr>
        <w:rPr>
          <w:rFonts w:ascii="Montserrat Light" w:hAnsi="Montserrat Light" w:cs="Times New Roman"/>
          <w:b w:val="0"/>
          <w:bCs/>
          <w:i w:val="0"/>
          <w:sz w:val="28"/>
          <w:szCs w:val="28"/>
        </w:rPr>
      </w:pPr>
    </w:p>
    <w:p w14:paraId="581011C8" w14:textId="3701D3E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Resurrection life gives to us the power over the two biggest enemies humanity faces.</w:t>
      </w:r>
    </w:p>
    <w:p w14:paraId="5C2C1F3C" w14:textId="77777777" w:rsidR="00582229" w:rsidRPr="00B75207" w:rsidRDefault="00582229" w:rsidP="00B75207">
      <w:pPr>
        <w:rPr>
          <w:rFonts w:ascii="Montserrat Light" w:hAnsi="Montserrat Light" w:cs="Times New Roman"/>
          <w:b w:val="0"/>
          <w:bCs/>
          <w:i w:val="0"/>
          <w:sz w:val="28"/>
          <w:szCs w:val="28"/>
        </w:rPr>
      </w:pPr>
    </w:p>
    <w:p w14:paraId="7B870BC8" w14:textId="23B72F78"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Sin produces the evil which destroys our capacity for life and death robs us of the possibility of life.</w:t>
      </w:r>
    </w:p>
    <w:p w14:paraId="45A4CCEF" w14:textId="77777777" w:rsidR="00582229" w:rsidRPr="00B75207" w:rsidRDefault="00582229" w:rsidP="00B75207">
      <w:pPr>
        <w:rPr>
          <w:rFonts w:ascii="Montserrat Light" w:hAnsi="Montserrat Light" w:cs="Times New Roman"/>
          <w:b w:val="0"/>
          <w:bCs/>
          <w:i w:val="0"/>
          <w:sz w:val="28"/>
          <w:szCs w:val="28"/>
        </w:rPr>
      </w:pPr>
    </w:p>
    <w:p w14:paraId="06DBE79A" w14:textId="5E56CB75"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resurrection life that Paul is writing about in this passage in Romans is the power Jesus provides us over sin and death.</w:t>
      </w:r>
    </w:p>
    <w:p w14:paraId="42C83127" w14:textId="77777777" w:rsidR="00582229" w:rsidRPr="00B75207" w:rsidRDefault="00582229" w:rsidP="00B75207">
      <w:pPr>
        <w:rPr>
          <w:rFonts w:ascii="Montserrat Light" w:hAnsi="Montserrat Light" w:cs="Times New Roman"/>
          <w:b w:val="0"/>
          <w:bCs/>
          <w:i w:val="0"/>
          <w:sz w:val="28"/>
          <w:szCs w:val="28"/>
        </w:rPr>
      </w:pPr>
    </w:p>
    <w:p w14:paraId="3D50C0CF" w14:textId="1512835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Before I became a Christian sin produced inside of me an evil which separated me from joy and hope</w:t>
      </w:r>
    </w:p>
    <w:p w14:paraId="0245F9E7" w14:textId="77777777" w:rsidR="00582229" w:rsidRPr="00B75207" w:rsidRDefault="00582229" w:rsidP="00B75207">
      <w:pPr>
        <w:rPr>
          <w:rFonts w:ascii="Montserrat Light" w:hAnsi="Montserrat Light" w:cs="Times New Roman"/>
          <w:b w:val="0"/>
          <w:bCs/>
          <w:i w:val="0"/>
          <w:sz w:val="28"/>
          <w:szCs w:val="28"/>
        </w:rPr>
      </w:pPr>
    </w:p>
    <w:p w14:paraId="5E019213" w14:textId="5190BD1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My own sinful decisions created for me a scenario which C.S. Lewis describes as “An ever-increasing craving for an ever-diminishing pleasure” (Screwtape Letters, C.S. Lewis 1942)</w:t>
      </w:r>
    </w:p>
    <w:p w14:paraId="38B37267" w14:textId="77777777" w:rsidR="00582229" w:rsidRPr="00B75207" w:rsidRDefault="00582229" w:rsidP="00B75207">
      <w:pPr>
        <w:rPr>
          <w:rFonts w:ascii="Montserrat Light" w:hAnsi="Montserrat Light" w:cs="Times New Roman"/>
          <w:b w:val="0"/>
          <w:bCs/>
          <w:i w:val="0"/>
          <w:sz w:val="28"/>
          <w:szCs w:val="28"/>
        </w:rPr>
      </w:pPr>
    </w:p>
    <w:p w14:paraId="7D4DCAAD" w14:textId="5738AFB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No matter what self-centered sinful activity I tried to bring me joy and hope, it always failed.</w:t>
      </w:r>
    </w:p>
    <w:p w14:paraId="34BAA2BA" w14:textId="77777777" w:rsidR="00582229" w:rsidRPr="00B75207" w:rsidRDefault="00582229" w:rsidP="00B75207">
      <w:pPr>
        <w:rPr>
          <w:rFonts w:ascii="Montserrat Light" w:hAnsi="Montserrat Light" w:cs="Times New Roman"/>
          <w:b w:val="0"/>
          <w:bCs/>
          <w:i w:val="0"/>
          <w:sz w:val="28"/>
          <w:szCs w:val="28"/>
        </w:rPr>
      </w:pPr>
    </w:p>
    <w:p w14:paraId="2C653EA4" w14:textId="770194D4"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Sin never ever lived up to the promise it made me… the promise that the next sin would be the one which provided joy and hope… the next time would fill the void.</w:t>
      </w:r>
    </w:p>
    <w:p w14:paraId="12B7925D" w14:textId="77777777" w:rsidR="00582229" w:rsidRPr="00B75207" w:rsidRDefault="00582229" w:rsidP="00B75207">
      <w:pPr>
        <w:rPr>
          <w:rFonts w:ascii="Montserrat Light" w:hAnsi="Montserrat Light" w:cs="Times New Roman"/>
          <w:b w:val="0"/>
          <w:bCs/>
          <w:i w:val="0"/>
          <w:sz w:val="28"/>
          <w:szCs w:val="28"/>
        </w:rPr>
      </w:pPr>
    </w:p>
    <w:p w14:paraId="4320F3B8" w14:textId="2776AB5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d I fell for the lie over and over and over again.</w:t>
      </w:r>
    </w:p>
    <w:p w14:paraId="0E96F861" w14:textId="77777777" w:rsidR="00582229" w:rsidRPr="00B75207" w:rsidRDefault="00582229" w:rsidP="00B75207">
      <w:pPr>
        <w:rPr>
          <w:rFonts w:ascii="Montserrat Light" w:hAnsi="Montserrat Light" w:cs="Times New Roman"/>
          <w:b w:val="0"/>
          <w:bCs/>
          <w:i w:val="0"/>
          <w:sz w:val="28"/>
          <w:szCs w:val="28"/>
        </w:rPr>
      </w:pPr>
    </w:p>
    <w:p w14:paraId="6232A106" w14:textId="50C34C5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 also feared eternity - </w:t>
      </w:r>
      <w:proofErr w:type="spellStart"/>
      <w:r w:rsidRPr="00B75207">
        <w:rPr>
          <w:rFonts w:ascii="Montserrat Light" w:hAnsi="Montserrat Light" w:cs="Times New Roman"/>
          <w:b w:val="0"/>
          <w:bCs/>
          <w:i w:val="0"/>
          <w:sz w:val="28"/>
          <w:szCs w:val="28"/>
        </w:rPr>
        <w:t>i</w:t>
      </w:r>
      <w:proofErr w:type="spellEnd"/>
      <w:r w:rsidRPr="00B75207">
        <w:rPr>
          <w:rFonts w:ascii="Montserrat Light" w:hAnsi="Montserrat Light" w:cs="Times New Roman"/>
          <w:b w:val="0"/>
          <w:bCs/>
          <w:i w:val="0"/>
          <w:sz w:val="28"/>
          <w:szCs w:val="28"/>
        </w:rPr>
        <w:t xml:space="preserve"> feared </w:t>
      </w:r>
      <w:proofErr w:type="gramStart"/>
      <w:r w:rsidRPr="00B75207">
        <w:rPr>
          <w:rFonts w:ascii="Montserrat Light" w:hAnsi="Montserrat Light" w:cs="Times New Roman"/>
          <w:b w:val="0"/>
          <w:bCs/>
          <w:i w:val="0"/>
          <w:sz w:val="28"/>
          <w:szCs w:val="28"/>
        </w:rPr>
        <w:t>immortality</w:t>
      </w:r>
      <w:proofErr w:type="gramEnd"/>
    </w:p>
    <w:p w14:paraId="6F53D0A2" w14:textId="77777777" w:rsidR="00582229" w:rsidRPr="00B75207" w:rsidRDefault="00582229" w:rsidP="00B75207">
      <w:pPr>
        <w:rPr>
          <w:rFonts w:ascii="Montserrat Light" w:hAnsi="Montserrat Light" w:cs="Times New Roman"/>
          <w:b w:val="0"/>
          <w:bCs/>
          <w:i w:val="0"/>
          <w:sz w:val="28"/>
          <w:szCs w:val="28"/>
        </w:rPr>
      </w:pPr>
    </w:p>
    <w:p w14:paraId="4B585273" w14:textId="58E6B714"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Unending boredom that transformed into despair</w:t>
      </w:r>
    </w:p>
    <w:p w14:paraId="260A578E" w14:textId="77777777" w:rsidR="00EF497F" w:rsidRPr="00B75207" w:rsidRDefault="00EF497F" w:rsidP="00B75207">
      <w:pPr>
        <w:rPr>
          <w:rFonts w:ascii="Montserrat Light" w:hAnsi="Montserrat Light" w:cs="Times New Roman"/>
          <w:b w:val="0"/>
          <w:bCs/>
          <w:i w:val="0"/>
          <w:sz w:val="28"/>
          <w:szCs w:val="28"/>
        </w:rPr>
      </w:pPr>
    </w:p>
    <w:p w14:paraId="165FD581" w14:textId="75CD9B8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 did not want </w:t>
      </w:r>
      <w:proofErr w:type="spellStart"/>
      <w:proofErr w:type="gramStart"/>
      <w:r w:rsidRPr="00B75207">
        <w:rPr>
          <w:rFonts w:ascii="Montserrat Light" w:hAnsi="Montserrat Light" w:cs="Times New Roman"/>
          <w:b w:val="0"/>
          <w:bCs/>
          <w:i w:val="0"/>
          <w:sz w:val="28"/>
          <w:szCs w:val="28"/>
        </w:rPr>
        <w:t>their</w:t>
      </w:r>
      <w:proofErr w:type="spellEnd"/>
      <w:proofErr w:type="gramEnd"/>
      <w:r w:rsidRPr="00B75207">
        <w:rPr>
          <w:rFonts w:ascii="Montserrat Light" w:hAnsi="Montserrat Light" w:cs="Times New Roman"/>
          <w:b w:val="0"/>
          <w:bCs/>
          <w:i w:val="0"/>
          <w:sz w:val="28"/>
          <w:szCs w:val="28"/>
        </w:rPr>
        <w:t xml:space="preserve"> to be a God because the thought of existing forever terrified me</w:t>
      </w:r>
    </w:p>
    <w:p w14:paraId="6BD48C0B" w14:textId="77777777" w:rsidR="00EF497F" w:rsidRPr="00B75207" w:rsidRDefault="00EF497F" w:rsidP="00B75207">
      <w:pPr>
        <w:rPr>
          <w:rFonts w:ascii="Montserrat Light" w:hAnsi="Montserrat Light" w:cs="Times New Roman"/>
          <w:b w:val="0"/>
          <w:bCs/>
          <w:i w:val="0"/>
          <w:sz w:val="28"/>
          <w:szCs w:val="28"/>
        </w:rPr>
      </w:pPr>
    </w:p>
    <w:p w14:paraId="758E7387" w14:textId="5F0CFEAC" w:rsidR="00B75207" w:rsidRPr="00EF497F" w:rsidRDefault="00D958C5" w:rsidP="00B75207">
      <w:pPr>
        <w:rPr>
          <w:rFonts w:ascii="Montserrat Light" w:hAnsi="Montserrat Light" w:cs="Times New Roman"/>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3</w:t>
      </w:r>
      <w:r w:rsidRPr="00355781">
        <w:rPr>
          <w:rFonts w:ascii="Montserrat Light" w:hAnsi="Montserrat Light"/>
          <w:i w:val="0"/>
          <w:iCs/>
          <w:color w:val="FF0000"/>
          <w:sz w:val="28"/>
          <w:szCs w:val="28"/>
        </w:rPr>
        <w:t xml:space="preserve"> </w:t>
      </w:r>
      <w:r w:rsidR="00B75207" w:rsidRPr="00EF497F">
        <w:rPr>
          <w:rFonts w:ascii="Montserrat Light" w:hAnsi="Montserrat Light" w:cs="Times New Roman"/>
          <w:i w:val="0"/>
          <w:sz w:val="28"/>
          <w:szCs w:val="28"/>
        </w:rPr>
        <w:t xml:space="preserve">Resurrection Life provides power over </w:t>
      </w:r>
      <w:proofErr w:type="gramStart"/>
      <w:r w:rsidR="00B75207" w:rsidRPr="00EF497F">
        <w:rPr>
          <w:rFonts w:ascii="Montserrat Light" w:hAnsi="Montserrat Light" w:cs="Times New Roman"/>
          <w:i w:val="0"/>
          <w:sz w:val="28"/>
          <w:szCs w:val="28"/>
        </w:rPr>
        <w:t>sin</w:t>
      </w:r>
      <w:proofErr w:type="gramEnd"/>
    </w:p>
    <w:p w14:paraId="206368AA" w14:textId="77777777" w:rsidR="00EF497F" w:rsidRPr="00B75207" w:rsidRDefault="00EF497F" w:rsidP="00B75207">
      <w:pPr>
        <w:rPr>
          <w:rFonts w:ascii="Montserrat Light" w:hAnsi="Montserrat Light" w:cs="Times New Roman"/>
          <w:b w:val="0"/>
          <w:bCs/>
          <w:i w:val="0"/>
          <w:sz w:val="28"/>
          <w:szCs w:val="28"/>
        </w:rPr>
      </w:pPr>
    </w:p>
    <w:p w14:paraId="74F2EEB0" w14:textId="0FFBA2A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is sin?</w:t>
      </w:r>
    </w:p>
    <w:p w14:paraId="439BD661" w14:textId="77777777" w:rsidR="00EF497F" w:rsidRPr="00B75207" w:rsidRDefault="00EF497F" w:rsidP="00B75207">
      <w:pPr>
        <w:rPr>
          <w:rFonts w:ascii="Montserrat Light" w:hAnsi="Montserrat Light" w:cs="Times New Roman"/>
          <w:b w:val="0"/>
          <w:bCs/>
          <w:i w:val="0"/>
          <w:sz w:val="28"/>
          <w:szCs w:val="28"/>
        </w:rPr>
      </w:pPr>
    </w:p>
    <w:p w14:paraId="26BBBE77" w14:textId="20B2F576"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iblical data concerning the nature of </w:t>
      </w:r>
      <w:proofErr w:type="gramStart"/>
      <w:r w:rsidRPr="00B75207">
        <w:rPr>
          <w:rFonts w:ascii="Montserrat Light" w:hAnsi="Montserrat Light" w:cs="Times New Roman"/>
          <w:b w:val="0"/>
          <w:bCs/>
          <w:i w:val="0"/>
          <w:sz w:val="28"/>
          <w:szCs w:val="28"/>
        </w:rPr>
        <w:t>sin</w:t>
      </w:r>
      <w:proofErr w:type="gramEnd"/>
    </w:p>
    <w:p w14:paraId="0C7F7016" w14:textId="77777777" w:rsidR="00EF497F" w:rsidRPr="00B75207" w:rsidRDefault="00EF497F" w:rsidP="00B75207">
      <w:pPr>
        <w:rPr>
          <w:rFonts w:ascii="Montserrat Light" w:hAnsi="Montserrat Light" w:cs="Times New Roman"/>
          <w:b w:val="0"/>
          <w:bCs/>
          <w:i w:val="0"/>
          <w:sz w:val="28"/>
          <w:szCs w:val="28"/>
        </w:rPr>
      </w:pPr>
    </w:p>
    <w:p w14:paraId="0B869DB2" w14:textId="68BA388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Genesis 2:15-17 (HCSB) in the Old Testament. The story of the Fall of man into sin.</w:t>
      </w:r>
    </w:p>
    <w:p w14:paraId="4B1853D0" w14:textId="77777777" w:rsidR="008D1A23" w:rsidRPr="00B75207" w:rsidRDefault="008D1A23" w:rsidP="00B75207">
      <w:pPr>
        <w:rPr>
          <w:rFonts w:ascii="Montserrat Light" w:hAnsi="Montserrat Light" w:cs="Times New Roman"/>
          <w:b w:val="0"/>
          <w:bCs/>
          <w:i w:val="0"/>
          <w:sz w:val="28"/>
          <w:szCs w:val="28"/>
        </w:rPr>
      </w:pPr>
    </w:p>
    <w:p w14:paraId="465C6D8F" w14:textId="7F541D3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Lord God took the man and placed him in the garden of Eden to work it and watch over it. And the Lord God commanded the man, “You are free to eat from any tree of the garden, but you must not eat from the tree of the knowledge of good and evil, for on the day you eat from it, you will certainly die.”</w:t>
      </w:r>
    </w:p>
    <w:p w14:paraId="58F0B757" w14:textId="77777777" w:rsidR="008D1A23" w:rsidRPr="00B75207" w:rsidRDefault="008D1A23" w:rsidP="00B75207">
      <w:pPr>
        <w:rPr>
          <w:rFonts w:ascii="Montserrat Light" w:hAnsi="Montserrat Light" w:cs="Times New Roman"/>
          <w:b w:val="0"/>
          <w:bCs/>
          <w:i w:val="0"/>
          <w:sz w:val="28"/>
          <w:szCs w:val="28"/>
        </w:rPr>
      </w:pPr>
    </w:p>
    <w:p w14:paraId="62E3F41E" w14:textId="25B67D04"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Here we see God giving a command and because man does not follow the command he falls into sin.</w:t>
      </w:r>
    </w:p>
    <w:p w14:paraId="64E6D852" w14:textId="77777777" w:rsidR="008D1A23" w:rsidRPr="00B75207" w:rsidRDefault="008D1A23" w:rsidP="00B75207">
      <w:pPr>
        <w:rPr>
          <w:rFonts w:ascii="Montserrat Light" w:hAnsi="Montserrat Light" w:cs="Times New Roman"/>
          <w:b w:val="0"/>
          <w:bCs/>
          <w:i w:val="0"/>
          <w:sz w:val="28"/>
          <w:szCs w:val="28"/>
        </w:rPr>
      </w:pPr>
    </w:p>
    <w:p w14:paraId="434D1D46" w14:textId="77777777" w:rsidR="008D1A23"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Romans 5:18-19 (HCSB) in the New Testament. Paul, writing about Adam’s sin, says,</w:t>
      </w:r>
      <w:r w:rsidR="008D1A23">
        <w:rPr>
          <w:rFonts w:ascii="Montserrat Light" w:hAnsi="Montserrat Light" w:cs="Times New Roman"/>
          <w:b w:val="0"/>
          <w:bCs/>
          <w:i w:val="0"/>
          <w:sz w:val="28"/>
          <w:szCs w:val="28"/>
        </w:rPr>
        <w:t xml:space="preserve"> </w:t>
      </w:r>
      <w:r w:rsidRPr="00B75207">
        <w:rPr>
          <w:rFonts w:ascii="Montserrat Light" w:hAnsi="Montserrat Light" w:cs="Times New Roman"/>
          <w:b w:val="0"/>
          <w:bCs/>
          <w:i w:val="0"/>
          <w:sz w:val="28"/>
          <w:szCs w:val="28"/>
        </w:rPr>
        <w:t xml:space="preserve">“So then, as through one trespass there is condemnation for everyone, so also through one righteous act there is life-giving justification for everyone. </w:t>
      </w:r>
    </w:p>
    <w:p w14:paraId="5392DBAD" w14:textId="77777777" w:rsidR="008D1A23" w:rsidRDefault="008D1A23" w:rsidP="00B75207">
      <w:pPr>
        <w:rPr>
          <w:rFonts w:ascii="Montserrat Light" w:hAnsi="Montserrat Light" w:cs="Times New Roman"/>
          <w:b w:val="0"/>
          <w:bCs/>
          <w:i w:val="0"/>
          <w:sz w:val="28"/>
          <w:szCs w:val="28"/>
        </w:rPr>
      </w:pPr>
    </w:p>
    <w:p w14:paraId="0361E545" w14:textId="44025B0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For just as through one man’s disobedience the many were made sinners, so also through the one man’s obedience the many will be made righteous.”</w:t>
      </w:r>
    </w:p>
    <w:p w14:paraId="296A37D1" w14:textId="77777777" w:rsidR="008D1A23" w:rsidRPr="00B75207" w:rsidRDefault="008D1A23" w:rsidP="00B75207">
      <w:pPr>
        <w:rPr>
          <w:rFonts w:ascii="Montserrat Light" w:hAnsi="Montserrat Light" w:cs="Times New Roman"/>
          <w:b w:val="0"/>
          <w:bCs/>
          <w:i w:val="0"/>
          <w:sz w:val="28"/>
          <w:szCs w:val="28"/>
        </w:rPr>
      </w:pPr>
    </w:p>
    <w:p w14:paraId="5DA543DC" w14:textId="6AEC097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Paul writes about Adam’s sin in terms of trespass and in terms of disobedience to God.</w:t>
      </w:r>
    </w:p>
    <w:p w14:paraId="7C341170" w14:textId="77777777" w:rsidR="008D1A23" w:rsidRPr="00B75207" w:rsidRDefault="008D1A23" w:rsidP="00B75207">
      <w:pPr>
        <w:rPr>
          <w:rFonts w:ascii="Montserrat Light" w:hAnsi="Montserrat Light" w:cs="Times New Roman"/>
          <w:b w:val="0"/>
          <w:bCs/>
          <w:i w:val="0"/>
          <w:sz w:val="28"/>
          <w:szCs w:val="28"/>
        </w:rPr>
      </w:pPr>
    </w:p>
    <w:p w14:paraId="282926D1" w14:textId="748DF596"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Finally, the third passage is from 1 John 3:4 (HCSB). </w:t>
      </w:r>
    </w:p>
    <w:p w14:paraId="05137E19" w14:textId="77777777" w:rsidR="008D1A23" w:rsidRPr="00B75207" w:rsidRDefault="008D1A23" w:rsidP="00B75207">
      <w:pPr>
        <w:rPr>
          <w:rFonts w:ascii="Montserrat Light" w:hAnsi="Montserrat Light" w:cs="Times New Roman"/>
          <w:b w:val="0"/>
          <w:bCs/>
          <w:i w:val="0"/>
          <w:sz w:val="28"/>
          <w:szCs w:val="28"/>
        </w:rPr>
      </w:pPr>
    </w:p>
    <w:p w14:paraId="4DC2D5E0" w14:textId="57D92945"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Everyone who commits sin also breaks the law; sin is the breaking of law.”</w:t>
      </w:r>
    </w:p>
    <w:p w14:paraId="41113201" w14:textId="77777777" w:rsidR="008D1A23" w:rsidRPr="00B75207" w:rsidRDefault="008D1A23" w:rsidP="00B75207">
      <w:pPr>
        <w:rPr>
          <w:rFonts w:ascii="Montserrat Light" w:hAnsi="Montserrat Light" w:cs="Times New Roman"/>
          <w:b w:val="0"/>
          <w:bCs/>
          <w:i w:val="0"/>
          <w:sz w:val="28"/>
          <w:szCs w:val="28"/>
        </w:rPr>
      </w:pPr>
    </w:p>
    <w:p w14:paraId="4693C3D2" w14:textId="4BB82675"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ologians talk of how the Bible tells us that sin is mainly three things. </w:t>
      </w:r>
    </w:p>
    <w:p w14:paraId="72A82507" w14:textId="77777777" w:rsidR="008D1A23" w:rsidRPr="00B75207" w:rsidRDefault="008D1A23" w:rsidP="00B75207">
      <w:pPr>
        <w:rPr>
          <w:rFonts w:ascii="Montserrat Light" w:hAnsi="Montserrat Light" w:cs="Times New Roman"/>
          <w:b w:val="0"/>
          <w:bCs/>
          <w:i w:val="0"/>
          <w:sz w:val="28"/>
          <w:szCs w:val="28"/>
        </w:rPr>
      </w:pPr>
    </w:p>
    <w:p w14:paraId="2DCC3A23" w14:textId="37A1652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first is pride.</w:t>
      </w:r>
    </w:p>
    <w:p w14:paraId="45B3048D" w14:textId="77777777" w:rsidR="008D1A23" w:rsidRPr="00B75207" w:rsidRDefault="008D1A23" w:rsidP="00B75207">
      <w:pPr>
        <w:rPr>
          <w:rFonts w:ascii="Montserrat Light" w:hAnsi="Montserrat Light" w:cs="Times New Roman"/>
          <w:b w:val="0"/>
          <w:bCs/>
          <w:i w:val="0"/>
          <w:sz w:val="28"/>
          <w:szCs w:val="28"/>
        </w:rPr>
      </w:pPr>
    </w:p>
    <w:p w14:paraId="0EDF2B4E"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In Genesis we see man wants to put himself in the place of God. He wants to be like God, sin is pride – putting myself in a place I should not have.</w:t>
      </w:r>
    </w:p>
    <w:p w14:paraId="228D19F7" w14:textId="7FC27E9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We see examples of this celebrated in culture all around us every day - in our music, entertainments, and </w:t>
      </w:r>
      <w:proofErr w:type="gramStart"/>
      <w:r w:rsidRPr="00B75207">
        <w:rPr>
          <w:rFonts w:ascii="Montserrat Light" w:hAnsi="Montserrat Light" w:cs="Times New Roman"/>
          <w:b w:val="0"/>
          <w:bCs/>
          <w:i w:val="0"/>
          <w:sz w:val="28"/>
          <w:szCs w:val="28"/>
        </w:rPr>
        <w:t>philosophy</w:t>
      </w:r>
      <w:proofErr w:type="gramEnd"/>
    </w:p>
    <w:p w14:paraId="637E8FB6" w14:textId="77777777" w:rsidR="008D1A23" w:rsidRPr="00B75207" w:rsidRDefault="008D1A23" w:rsidP="00B75207">
      <w:pPr>
        <w:rPr>
          <w:rFonts w:ascii="Montserrat Light" w:hAnsi="Montserrat Light" w:cs="Times New Roman"/>
          <w:b w:val="0"/>
          <w:bCs/>
          <w:i w:val="0"/>
          <w:sz w:val="28"/>
          <w:szCs w:val="28"/>
        </w:rPr>
      </w:pPr>
    </w:p>
    <w:p w14:paraId="1A29EF46" w14:textId="095C2FE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en people triumphantly declare “I did it my way” they are applauded by culture</w:t>
      </w:r>
    </w:p>
    <w:p w14:paraId="30A5A0C2" w14:textId="77777777" w:rsidR="008D1A23" w:rsidRPr="00B75207" w:rsidRDefault="008D1A23" w:rsidP="00B75207">
      <w:pPr>
        <w:rPr>
          <w:rFonts w:ascii="Montserrat Light" w:hAnsi="Montserrat Light" w:cs="Times New Roman"/>
          <w:b w:val="0"/>
          <w:bCs/>
          <w:i w:val="0"/>
          <w:sz w:val="28"/>
          <w:szCs w:val="28"/>
        </w:rPr>
      </w:pPr>
    </w:p>
    <w:p w14:paraId="55CD2266" w14:textId="5D14FA08"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hen people declare that they are the sovereign ruler over their own lives, our culture celebrates them. </w:t>
      </w:r>
    </w:p>
    <w:p w14:paraId="08C8F0A8" w14:textId="77777777" w:rsidR="008D1A23" w:rsidRPr="00B75207" w:rsidRDefault="008D1A23" w:rsidP="00B75207">
      <w:pPr>
        <w:rPr>
          <w:rFonts w:ascii="Montserrat Light" w:hAnsi="Montserrat Light" w:cs="Times New Roman"/>
          <w:b w:val="0"/>
          <w:bCs/>
          <w:i w:val="0"/>
          <w:sz w:val="28"/>
          <w:szCs w:val="28"/>
        </w:rPr>
      </w:pPr>
    </w:p>
    <w:p w14:paraId="39AD9851" w14:textId="1FC5182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n </w:t>
      </w:r>
      <w:proofErr w:type="gramStart"/>
      <w:r w:rsidRPr="00B75207">
        <w:rPr>
          <w:rFonts w:ascii="Montserrat Light" w:hAnsi="Montserrat Light" w:cs="Times New Roman"/>
          <w:b w:val="0"/>
          <w:bCs/>
          <w:i w:val="0"/>
          <w:sz w:val="28"/>
          <w:szCs w:val="28"/>
        </w:rPr>
        <w:t>fact</w:t>
      </w:r>
      <w:proofErr w:type="gramEnd"/>
      <w:r w:rsidRPr="00B75207">
        <w:rPr>
          <w:rFonts w:ascii="Montserrat Light" w:hAnsi="Montserrat Light" w:cs="Times New Roman"/>
          <w:b w:val="0"/>
          <w:bCs/>
          <w:i w:val="0"/>
          <w:sz w:val="28"/>
          <w:szCs w:val="28"/>
        </w:rPr>
        <w:t xml:space="preserve"> culture demands they be celebrated for this act of placing themselves on the throne</w:t>
      </w:r>
    </w:p>
    <w:p w14:paraId="673C4FB5" w14:textId="77777777" w:rsidR="008D1A23" w:rsidRPr="00B75207" w:rsidRDefault="008D1A23" w:rsidP="00B75207">
      <w:pPr>
        <w:rPr>
          <w:rFonts w:ascii="Montserrat Light" w:hAnsi="Montserrat Light" w:cs="Times New Roman"/>
          <w:b w:val="0"/>
          <w:bCs/>
          <w:i w:val="0"/>
          <w:sz w:val="28"/>
          <w:szCs w:val="28"/>
        </w:rPr>
      </w:pPr>
    </w:p>
    <w:p w14:paraId="53B93F87" w14:textId="0FCAADC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d just as in the Hans Christian Anderson story, The Emperor Has No Clothes, everyone desperately cheers and agrees to the sin of pride in others because their own pride doesn’t want to be embarrassed that they can’t see the non-existent clothes either.</w:t>
      </w:r>
    </w:p>
    <w:p w14:paraId="6D7A12D2" w14:textId="77777777" w:rsidR="008D1A23" w:rsidRPr="00B75207" w:rsidRDefault="008D1A23" w:rsidP="00B75207">
      <w:pPr>
        <w:rPr>
          <w:rFonts w:ascii="Montserrat Light" w:hAnsi="Montserrat Light" w:cs="Times New Roman"/>
          <w:b w:val="0"/>
          <w:bCs/>
          <w:i w:val="0"/>
          <w:sz w:val="28"/>
          <w:szCs w:val="28"/>
        </w:rPr>
      </w:pPr>
    </w:p>
    <w:p w14:paraId="04C711A9" w14:textId="7F30E67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second thing the Bible calls sin is inappropriate desire - theologians call this concupiscence - a grasping, a coveting, a kind of craving that sin produces.</w:t>
      </w:r>
    </w:p>
    <w:p w14:paraId="12065DE4" w14:textId="77777777" w:rsidR="008D1A23" w:rsidRPr="00B75207" w:rsidRDefault="008D1A23" w:rsidP="00B75207">
      <w:pPr>
        <w:rPr>
          <w:rFonts w:ascii="Montserrat Light" w:hAnsi="Montserrat Light" w:cs="Times New Roman"/>
          <w:b w:val="0"/>
          <w:bCs/>
          <w:i w:val="0"/>
          <w:sz w:val="28"/>
          <w:szCs w:val="28"/>
        </w:rPr>
      </w:pPr>
    </w:p>
    <w:p w14:paraId="63FD3E49" w14:textId="194CB4A5"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inappropriate desire of choosing my will instead of God’s will. Concupiscence, a lusting – not just sexual lust, but craving or coveting in a way that again places myself in God’s role.</w:t>
      </w:r>
    </w:p>
    <w:p w14:paraId="2EBAD5FD" w14:textId="77777777" w:rsidR="008D1A23" w:rsidRPr="00B75207" w:rsidRDefault="008D1A23" w:rsidP="00B75207">
      <w:pPr>
        <w:rPr>
          <w:rFonts w:ascii="Montserrat Light" w:hAnsi="Montserrat Light" w:cs="Times New Roman"/>
          <w:b w:val="0"/>
          <w:bCs/>
          <w:i w:val="0"/>
          <w:sz w:val="28"/>
          <w:szCs w:val="28"/>
        </w:rPr>
      </w:pPr>
    </w:p>
    <w:p w14:paraId="054B51B6" w14:textId="50B01FA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gain, </w:t>
      </w:r>
      <w:proofErr w:type="spellStart"/>
      <w:r w:rsidRPr="00B75207">
        <w:rPr>
          <w:rFonts w:ascii="Montserrat Light" w:hAnsi="Montserrat Light" w:cs="Times New Roman"/>
          <w:b w:val="0"/>
          <w:bCs/>
          <w:i w:val="0"/>
          <w:sz w:val="28"/>
          <w:szCs w:val="28"/>
        </w:rPr>
        <w:t>every where</w:t>
      </w:r>
      <w:proofErr w:type="spellEnd"/>
      <w:r w:rsidRPr="00B75207">
        <w:rPr>
          <w:rFonts w:ascii="Montserrat Light" w:hAnsi="Montserrat Light" w:cs="Times New Roman"/>
          <w:b w:val="0"/>
          <w:bCs/>
          <w:i w:val="0"/>
          <w:sz w:val="28"/>
          <w:szCs w:val="28"/>
        </w:rPr>
        <w:t xml:space="preserve"> we </w:t>
      </w:r>
      <w:proofErr w:type="gramStart"/>
      <w:r w:rsidRPr="00B75207">
        <w:rPr>
          <w:rFonts w:ascii="Montserrat Light" w:hAnsi="Montserrat Light" w:cs="Times New Roman"/>
          <w:b w:val="0"/>
          <w:bCs/>
          <w:i w:val="0"/>
          <w:sz w:val="28"/>
          <w:szCs w:val="28"/>
        </w:rPr>
        <w:t>turn</w:t>
      </w:r>
      <w:proofErr w:type="gramEnd"/>
      <w:r w:rsidRPr="00B75207">
        <w:rPr>
          <w:rFonts w:ascii="Montserrat Light" w:hAnsi="Montserrat Light" w:cs="Times New Roman"/>
          <w:b w:val="0"/>
          <w:bCs/>
          <w:i w:val="0"/>
          <w:sz w:val="28"/>
          <w:szCs w:val="28"/>
        </w:rPr>
        <w:t xml:space="preserve"> we can see the evidence of this produced in our world.</w:t>
      </w:r>
    </w:p>
    <w:p w14:paraId="0FBB3438" w14:textId="77777777" w:rsidR="008D1A23" w:rsidRPr="00B75207" w:rsidRDefault="008D1A23" w:rsidP="00B75207">
      <w:pPr>
        <w:rPr>
          <w:rFonts w:ascii="Montserrat Light" w:hAnsi="Montserrat Light" w:cs="Times New Roman"/>
          <w:b w:val="0"/>
          <w:bCs/>
          <w:i w:val="0"/>
          <w:sz w:val="28"/>
          <w:szCs w:val="28"/>
        </w:rPr>
      </w:pPr>
    </w:p>
    <w:p w14:paraId="358A68C4" w14:textId="1BCF071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craving for the newest fashion symbol that will make us feel more elite than others.</w:t>
      </w:r>
    </w:p>
    <w:p w14:paraId="704EA58F" w14:textId="77777777" w:rsidR="008D1A23" w:rsidRPr="00B75207" w:rsidRDefault="008D1A23" w:rsidP="00B75207">
      <w:pPr>
        <w:rPr>
          <w:rFonts w:ascii="Montserrat Light" w:hAnsi="Montserrat Light" w:cs="Times New Roman"/>
          <w:b w:val="0"/>
          <w:bCs/>
          <w:i w:val="0"/>
          <w:sz w:val="28"/>
          <w:szCs w:val="28"/>
        </w:rPr>
      </w:pPr>
    </w:p>
    <w:p w14:paraId="19E20325" w14:textId="14325A5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desire for more social media fame than others.</w:t>
      </w:r>
    </w:p>
    <w:p w14:paraId="6AC13530" w14:textId="77777777" w:rsidR="008D1A23" w:rsidRPr="00B75207" w:rsidRDefault="008D1A23" w:rsidP="00B75207">
      <w:pPr>
        <w:rPr>
          <w:rFonts w:ascii="Montserrat Light" w:hAnsi="Montserrat Light" w:cs="Times New Roman"/>
          <w:b w:val="0"/>
          <w:bCs/>
          <w:i w:val="0"/>
          <w:sz w:val="28"/>
          <w:szCs w:val="28"/>
        </w:rPr>
      </w:pPr>
    </w:p>
    <w:p w14:paraId="0E9F510D" w14:textId="1122745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jealousy of others who we perceive to be more beautiful or more talented than us.</w:t>
      </w:r>
    </w:p>
    <w:p w14:paraId="71D6EC46" w14:textId="77777777" w:rsidR="008D1A23" w:rsidRPr="00B75207" w:rsidRDefault="008D1A23" w:rsidP="00B75207">
      <w:pPr>
        <w:rPr>
          <w:rFonts w:ascii="Montserrat Light" w:hAnsi="Montserrat Light" w:cs="Times New Roman"/>
          <w:b w:val="0"/>
          <w:bCs/>
          <w:i w:val="0"/>
          <w:sz w:val="28"/>
          <w:szCs w:val="28"/>
        </w:rPr>
      </w:pPr>
    </w:p>
    <w:p w14:paraId="10F51274" w14:textId="5D33272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 coveting of the </w:t>
      </w:r>
      <w:proofErr w:type="spellStart"/>
      <w:r w:rsidRPr="00B75207">
        <w:rPr>
          <w:rFonts w:ascii="Montserrat Light" w:hAnsi="Montserrat Light" w:cs="Times New Roman"/>
          <w:b w:val="0"/>
          <w:bCs/>
          <w:i w:val="0"/>
          <w:sz w:val="28"/>
          <w:szCs w:val="28"/>
        </w:rPr>
        <w:t>the</w:t>
      </w:r>
      <w:proofErr w:type="spellEnd"/>
      <w:r w:rsidRPr="00B75207">
        <w:rPr>
          <w:rFonts w:ascii="Montserrat Light" w:hAnsi="Montserrat Light" w:cs="Times New Roman"/>
          <w:b w:val="0"/>
          <w:bCs/>
          <w:i w:val="0"/>
          <w:sz w:val="28"/>
          <w:szCs w:val="28"/>
        </w:rPr>
        <w:t xml:space="preserve"> relationships other people </w:t>
      </w:r>
      <w:proofErr w:type="gramStart"/>
      <w:r w:rsidRPr="00B75207">
        <w:rPr>
          <w:rFonts w:ascii="Montserrat Light" w:hAnsi="Montserrat Light" w:cs="Times New Roman"/>
          <w:b w:val="0"/>
          <w:bCs/>
          <w:i w:val="0"/>
          <w:sz w:val="28"/>
          <w:szCs w:val="28"/>
        </w:rPr>
        <w:t>share</w:t>
      </w:r>
      <w:proofErr w:type="gramEnd"/>
      <w:r w:rsidRPr="00B75207">
        <w:rPr>
          <w:rFonts w:ascii="Montserrat Light" w:hAnsi="Montserrat Light" w:cs="Times New Roman"/>
          <w:b w:val="0"/>
          <w:bCs/>
          <w:i w:val="0"/>
          <w:sz w:val="28"/>
          <w:szCs w:val="28"/>
        </w:rPr>
        <w:t>.</w:t>
      </w:r>
    </w:p>
    <w:p w14:paraId="0E70CD78" w14:textId="77777777" w:rsidR="008D1A23" w:rsidRPr="00B75207" w:rsidRDefault="008D1A23" w:rsidP="00B75207">
      <w:pPr>
        <w:rPr>
          <w:rFonts w:ascii="Montserrat Light" w:hAnsi="Montserrat Light" w:cs="Times New Roman"/>
          <w:b w:val="0"/>
          <w:bCs/>
          <w:i w:val="0"/>
          <w:sz w:val="28"/>
          <w:szCs w:val="28"/>
        </w:rPr>
      </w:pPr>
    </w:p>
    <w:p w14:paraId="171889AF" w14:textId="77777777" w:rsidR="008D1A23"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Finally, the third thing the Bible tells us is sin is unbelief.</w:t>
      </w:r>
    </w:p>
    <w:p w14:paraId="24D19E7F" w14:textId="18873C14"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 </w:t>
      </w:r>
    </w:p>
    <w:p w14:paraId="18BA2403" w14:textId="2366BDD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Martin Luther, the great Protestant reformer, writes that unbelief, </w:t>
      </w:r>
      <w:proofErr w:type="spellStart"/>
      <w:r w:rsidRPr="00B75207">
        <w:rPr>
          <w:rFonts w:ascii="Montserrat Light" w:hAnsi="Montserrat Light" w:cs="Times New Roman"/>
          <w:b w:val="0"/>
          <w:bCs/>
          <w:i w:val="0"/>
          <w:sz w:val="28"/>
          <w:szCs w:val="28"/>
        </w:rPr>
        <w:t>peccatum</w:t>
      </w:r>
      <w:proofErr w:type="spellEnd"/>
      <w:r w:rsidRPr="00B75207">
        <w:rPr>
          <w:rFonts w:ascii="Montserrat Light" w:hAnsi="Montserrat Light" w:cs="Times New Roman"/>
          <w:b w:val="0"/>
          <w:bCs/>
          <w:i w:val="0"/>
          <w:sz w:val="28"/>
          <w:szCs w:val="28"/>
        </w:rPr>
        <w:t xml:space="preserve"> </w:t>
      </w:r>
      <w:proofErr w:type="spellStart"/>
      <w:r w:rsidRPr="00B75207">
        <w:rPr>
          <w:rFonts w:ascii="Montserrat Light" w:hAnsi="Montserrat Light" w:cs="Times New Roman"/>
          <w:b w:val="0"/>
          <w:bCs/>
          <w:i w:val="0"/>
          <w:sz w:val="28"/>
          <w:szCs w:val="28"/>
        </w:rPr>
        <w:t>radicale</w:t>
      </w:r>
      <w:proofErr w:type="spellEnd"/>
      <w:r w:rsidRPr="00B75207">
        <w:rPr>
          <w:rFonts w:ascii="Montserrat Light" w:hAnsi="Montserrat Light" w:cs="Times New Roman"/>
          <w:b w:val="0"/>
          <w:bCs/>
          <w:i w:val="0"/>
          <w:sz w:val="28"/>
          <w:szCs w:val="28"/>
        </w:rPr>
        <w:t>, is the main characteristic of sin (“The Freedom of a Christian.” 1520)</w:t>
      </w:r>
    </w:p>
    <w:p w14:paraId="378CBA17" w14:textId="77777777" w:rsidR="008D1A23" w:rsidRPr="00B75207" w:rsidRDefault="008D1A23" w:rsidP="00B75207">
      <w:pPr>
        <w:rPr>
          <w:rFonts w:ascii="Montserrat Light" w:hAnsi="Montserrat Light" w:cs="Times New Roman"/>
          <w:b w:val="0"/>
          <w:bCs/>
          <w:i w:val="0"/>
          <w:sz w:val="28"/>
          <w:szCs w:val="28"/>
        </w:rPr>
      </w:pPr>
    </w:p>
    <w:p w14:paraId="38045192" w14:textId="2CCBE2E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ecause from unbelief flows all the other aspects of sin. </w:t>
      </w:r>
    </w:p>
    <w:p w14:paraId="24CD0DB1" w14:textId="77777777" w:rsidR="008D1A23" w:rsidRPr="00B75207" w:rsidRDefault="008D1A23" w:rsidP="00B75207">
      <w:pPr>
        <w:rPr>
          <w:rFonts w:ascii="Montserrat Light" w:hAnsi="Montserrat Light" w:cs="Times New Roman"/>
          <w:b w:val="0"/>
          <w:bCs/>
          <w:i w:val="0"/>
          <w:sz w:val="28"/>
          <w:szCs w:val="28"/>
        </w:rPr>
      </w:pPr>
    </w:p>
    <w:p w14:paraId="18BA16A6" w14:textId="6992FB3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Unbelief in God is the foundation of all the other evils that are produced. </w:t>
      </w:r>
    </w:p>
    <w:p w14:paraId="46BD5F5A" w14:textId="77777777" w:rsidR="008D1A23" w:rsidRPr="00B75207" w:rsidRDefault="008D1A23" w:rsidP="00B75207">
      <w:pPr>
        <w:rPr>
          <w:rFonts w:ascii="Montserrat Light" w:hAnsi="Montserrat Light" w:cs="Times New Roman"/>
          <w:b w:val="0"/>
          <w:bCs/>
          <w:i w:val="0"/>
          <w:sz w:val="28"/>
          <w:szCs w:val="28"/>
        </w:rPr>
      </w:pPr>
    </w:p>
    <w:p w14:paraId="36039228" w14:textId="69FFD3C3"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 serpent in the Garden of Eden “… did God really say?” </w:t>
      </w:r>
    </w:p>
    <w:p w14:paraId="166BD867" w14:textId="77777777" w:rsidR="008D1A23" w:rsidRPr="00B75207" w:rsidRDefault="008D1A23" w:rsidP="00B75207">
      <w:pPr>
        <w:rPr>
          <w:rFonts w:ascii="Montserrat Light" w:hAnsi="Montserrat Light" w:cs="Times New Roman"/>
          <w:b w:val="0"/>
          <w:bCs/>
          <w:i w:val="0"/>
          <w:sz w:val="28"/>
          <w:szCs w:val="28"/>
        </w:rPr>
      </w:pPr>
    </w:p>
    <w:p w14:paraId="420AD6AF" w14:textId="4259A4D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is means unbelief is not small or </w:t>
      </w:r>
      <w:proofErr w:type="gramStart"/>
      <w:r w:rsidRPr="00B75207">
        <w:rPr>
          <w:rFonts w:ascii="Montserrat Light" w:hAnsi="Montserrat Light" w:cs="Times New Roman"/>
          <w:b w:val="0"/>
          <w:bCs/>
          <w:i w:val="0"/>
          <w:sz w:val="28"/>
          <w:szCs w:val="28"/>
        </w:rPr>
        <w:t>insignificant, but</w:t>
      </w:r>
      <w:proofErr w:type="gramEnd"/>
      <w:r w:rsidRPr="00B75207">
        <w:rPr>
          <w:rFonts w:ascii="Montserrat Light" w:hAnsi="Montserrat Light" w:cs="Times New Roman"/>
          <w:b w:val="0"/>
          <w:bCs/>
          <w:i w:val="0"/>
          <w:sz w:val="28"/>
          <w:szCs w:val="28"/>
        </w:rPr>
        <w:t xml:space="preserve"> is in fact the chief principal sin.</w:t>
      </w:r>
    </w:p>
    <w:p w14:paraId="041663AB" w14:textId="77777777" w:rsidR="008D1A23" w:rsidRPr="00B75207" w:rsidRDefault="008D1A23" w:rsidP="00B75207">
      <w:pPr>
        <w:rPr>
          <w:rFonts w:ascii="Montserrat Light" w:hAnsi="Montserrat Light" w:cs="Times New Roman"/>
          <w:b w:val="0"/>
          <w:bCs/>
          <w:i w:val="0"/>
          <w:sz w:val="28"/>
          <w:szCs w:val="28"/>
        </w:rPr>
      </w:pPr>
    </w:p>
    <w:p w14:paraId="34DABC5C" w14:textId="69FA3F2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Pride, inappropriate desire, and unbelief - these things are the main characteristics of sin. </w:t>
      </w:r>
    </w:p>
    <w:p w14:paraId="4054D50B" w14:textId="77777777" w:rsidR="008D1A23" w:rsidRPr="00B75207" w:rsidRDefault="008D1A23" w:rsidP="00B75207">
      <w:pPr>
        <w:rPr>
          <w:rFonts w:ascii="Montserrat Light" w:hAnsi="Montserrat Light" w:cs="Times New Roman"/>
          <w:b w:val="0"/>
          <w:bCs/>
          <w:i w:val="0"/>
          <w:sz w:val="28"/>
          <w:szCs w:val="28"/>
        </w:rPr>
      </w:pPr>
    </w:p>
    <w:p w14:paraId="4678E585" w14:textId="117DCAB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is means that sin is not passive, it is a willful choice to rebel. </w:t>
      </w:r>
    </w:p>
    <w:p w14:paraId="21D74991" w14:textId="77777777" w:rsidR="008D1A23" w:rsidRPr="00B75207" w:rsidRDefault="008D1A23" w:rsidP="00B75207">
      <w:pPr>
        <w:rPr>
          <w:rFonts w:ascii="Montserrat Light" w:hAnsi="Montserrat Light" w:cs="Times New Roman"/>
          <w:b w:val="0"/>
          <w:bCs/>
          <w:i w:val="0"/>
          <w:sz w:val="28"/>
          <w:szCs w:val="28"/>
        </w:rPr>
      </w:pPr>
    </w:p>
    <w:p w14:paraId="2709FFD3" w14:textId="5B2E0D26"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t’s not a weakness of humanity, it is our assault on the person and authority of God. </w:t>
      </w:r>
    </w:p>
    <w:p w14:paraId="10BB63F8" w14:textId="77777777" w:rsidR="008D1A23" w:rsidRPr="00B75207" w:rsidRDefault="008D1A23" w:rsidP="00B75207">
      <w:pPr>
        <w:rPr>
          <w:rFonts w:ascii="Montserrat Light" w:hAnsi="Montserrat Light" w:cs="Times New Roman"/>
          <w:b w:val="0"/>
          <w:bCs/>
          <w:i w:val="0"/>
          <w:sz w:val="28"/>
          <w:szCs w:val="28"/>
        </w:rPr>
      </w:pPr>
    </w:p>
    <w:p w14:paraId="45A819B1" w14:textId="7FF6C98D"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e choose pride, we choose to give into inappropriate desire, we choose to engage in unbelief.</w:t>
      </w:r>
    </w:p>
    <w:p w14:paraId="399F29B9" w14:textId="77777777" w:rsidR="008D1A23" w:rsidRPr="00B75207" w:rsidRDefault="008D1A23" w:rsidP="00B75207">
      <w:pPr>
        <w:rPr>
          <w:rFonts w:ascii="Montserrat Light" w:hAnsi="Montserrat Light" w:cs="Times New Roman"/>
          <w:b w:val="0"/>
          <w:bCs/>
          <w:i w:val="0"/>
          <w:sz w:val="28"/>
          <w:szCs w:val="28"/>
        </w:rPr>
      </w:pPr>
    </w:p>
    <w:p w14:paraId="5CEE858C" w14:textId="1389568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refore, humanity in its sin finds itself under proper </w:t>
      </w:r>
      <w:r w:rsidR="008D1A23">
        <w:rPr>
          <w:rFonts w:ascii="Montserrat Light" w:hAnsi="Montserrat Light" w:cs="Times New Roman"/>
          <w:b w:val="0"/>
          <w:bCs/>
          <w:i w:val="0"/>
          <w:sz w:val="28"/>
          <w:szCs w:val="28"/>
        </w:rPr>
        <w:t>c</w:t>
      </w:r>
      <w:r w:rsidRPr="00B75207">
        <w:rPr>
          <w:rFonts w:ascii="Montserrat Light" w:hAnsi="Montserrat Light" w:cs="Times New Roman"/>
          <w:b w:val="0"/>
          <w:bCs/>
          <w:i w:val="0"/>
          <w:sz w:val="28"/>
          <w:szCs w:val="28"/>
        </w:rPr>
        <w:t>ondemnation by a righteous and holy God, deserving of punishment and righteous wrath.</w:t>
      </w:r>
    </w:p>
    <w:p w14:paraId="16C9DD21" w14:textId="77777777" w:rsidR="008D1A23" w:rsidRPr="00B75207" w:rsidRDefault="008D1A23" w:rsidP="00B75207">
      <w:pPr>
        <w:rPr>
          <w:rFonts w:ascii="Montserrat Light" w:hAnsi="Montserrat Light" w:cs="Times New Roman"/>
          <w:b w:val="0"/>
          <w:bCs/>
          <w:i w:val="0"/>
          <w:sz w:val="28"/>
          <w:szCs w:val="28"/>
        </w:rPr>
      </w:pPr>
    </w:p>
    <w:p w14:paraId="45863B6D" w14:textId="5934EB2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e innately understand righteous wrath and we desire for the working out of just punishment.</w:t>
      </w:r>
    </w:p>
    <w:p w14:paraId="5E2EA297" w14:textId="77777777" w:rsidR="008D1A23" w:rsidRPr="00B75207" w:rsidRDefault="008D1A23" w:rsidP="00B75207">
      <w:pPr>
        <w:rPr>
          <w:rFonts w:ascii="Montserrat Light" w:hAnsi="Montserrat Light" w:cs="Times New Roman"/>
          <w:b w:val="0"/>
          <w:bCs/>
          <w:i w:val="0"/>
          <w:sz w:val="28"/>
          <w:szCs w:val="28"/>
        </w:rPr>
      </w:pPr>
    </w:p>
    <w:p w14:paraId="49A2B032" w14:textId="3E20701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n our lives we see injustices and we get </w:t>
      </w:r>
      <w:proofErr w:type="gramStart"/>
      <w:r w:rsidRPr="00B75207">
        <w:rPr>
          <w:rFonts w:ascii="Montserrat Light" w:hAnsi="Montserrat Light" w:cs="Times New Roman"/>
          <w:b w:val="0"/>
          <w:bCs/>
          <w:i w:val="0"/>
          <w:sz w:val="28"/>
          <w:szCs w:val="28"/>
        </w:rPr>
        <w:t>angry,</w:t>
      </w:r>
      <w:proofErr w:type="gramEnd"/>
      <w:r w:rsidRPr="00B75207">
        <w:rPr>
          <w:rFonts w:ascii="Montserrat Light" w:hAnsi="Montserrat Light" w:cs="Times New Roman"/>
          <w:b w:val="0"/>
          <w:bCs/>
          <w:i w:val="0"/>
          <w:sz w:val="28"/>
          <w:szCs w:val="28"/>
        </w:rPr>
        <w:t xml:space="preserve"> we know people who are conducting these injustices deserve to be punished. </w:t>
      </w:r>
    </w:p>
    <w:p w14:paraId="7D7A1300" w14:textId="77777777" w:rsidR="008D1A23" w:rsidRPr="00B75207" w:rsidRDefault="008D1A23" w:rsidP="00B75207">
      <w:pPr>
        <w:rPr>
          <w:rFonts w:ascii="Montserrat Light" w:hAnsi="Montserrat Light" w:cs="Times New Roman"/>
          <w:b w:val="0"/>
          <w:bCs/>
          <w:i w:val="0"/>
          <w:sz w:val="28"/>
          <w:szCs w:val="28"/>
        </w:rPr>
      </w:pPr>
    </w:p>
    <w:p w14:paraId="014E41B7" w14:textId="4F37DA9D"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Our pop culture, literature, music, and stories are full of wrongs being made right. </w:t>
      </w:r>
    </w:p>
    <w:p w14:paraId="2CCA9D5E" w14:textId="77777777" w:rsidR="008D1A23" w:rsidRPr="00B75207" w:rsidRDefault="008D1A23" w:rsidP="00B75207">
      <w:pPr>
        <w:rPr>
          <w:rFonts w:ascii="Montserrat Light" w:hAnsi="Montserrat Light" w:cs="Times New Roman"/>
          <w:b w:val="0"/>
          <w:bCs/>
          <w:i w:val="0"/>
          <w:sz w:val="28"/>
          <w:szCs w:val="28"/>
        </w:rPr>
      </w:pPr>
    </w:p>
    <w:p w14:paraId="323BAAE6" w14:textId="7403DAF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hunger for revenge and thirst for pay back because our sense of balance is assaulted by the unfairness of evil. </w:t>
      </w:r>
    </w:p>
    <w:p w14:paraId="52F32771" w14:textId="77777777" w:rsidR="008D1A23" w:rsidRPr="00B75207" w:rsidRDefault="008D1A23" w:rsidP="00B75207">
      <w:pPr>
        <w:rPr>
          <w:rFonts w:ascii="Montserrat Light" w:hAnsi="Montserrat Light" w:cs="Times New Roman"/>
          <w:b w:val="0"/>
          <w:bCs/>
          <w:i w:val="0"/>
          <w:sz w:val="28"/>
          <w:szCs w:val="28"/>
        </w:rPr>
      </w:pPr>
    </w:p>
    <w:p w14:paraId="361813D8" w14:textId="553CF67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cry out “that evil person must be punished!” </w:t>
      </w:r>
    </w:p>
    <w:p w14:paraId="1EC6FF1B" w14:textId="77777777" w:rsidR="008D1A23" w:rsidRPr="00B75207" w:rsidRDefault="008D1A23" w:rsidP="00B75207">
      <w:pPr>
        <w:rPr>
          <w:rFonts w:ascii="Montserrat Light" w:hAnsi="Montserrat Light" w:cs="Times New Roman"/>
          <w:b w:val="0"/>
          <w:bCs/>
          <w:i w:val="0"/>
          <w:sz w:val="28"/>
          <w:szCs w:val="28"/>
        </w:rPr>
      </w:pPr>
    </w:p>
    <w:p w14:paraId="54BE2616" w14:textId="53356F2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d God says, rest assured child they will be. Because they deserve to be. </w:t>
      </w:r>
    </w:p>
    <w:p w14:paraId="43F6C5F3" w14:textId="77777777" w:rsidR="008D1A23" w:rsidRPr="00B75207" w:rsidRDefault="008D1A23" w:rsidP="00B75207">
      <w:pPr>
        <w:rPr>
          <w:rFonts w:ascii="Montserrat Light" w:hAnsi="Montserrat Light" w:cs="Times New Roman"/>
          <w:b w:val="0"/>
          <w:bCs/>
          <w:i w:val="0"/>
          <w:sz w:val="28"/>
          <w:szCs w:val="28"/>
        </w:rPr>
      </w:pPr>
    </w:p>
    <w:p w14:paraId="1DC80FA2" w14:textId="6D14C26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ut what we don’t allow ourselves to see, what we shield our eyes from seeing, is that we ourselves are guilty of the same kind of injustices against God. </w:t>
      </w:r>
    </w:p>
    <w:p w14:paraId="507211E7" w14:textId="77777777" w:rsidR="008D1A23" w:rsidRPr="00B75207" w:rsidRDefault="008D1A23" w:rsidP="00B75207">
      <w:pPr>
        <w:rPr>
          <w:rFonts w:ascii="Montserrat Light" w:hAnsi="Montserrat Light" w:cs="Times New Roman"/>
          <w:b w:val="0"/>
          <w:bCs/>
          <w:i w:val="0"/>
          <w:sz w:val="28"/>
          <w:szCs w:val="28"/>
        </w:rPr>
      </w:pPr>
    </w:p>
    <w:p w14:paraId="1F0C7413" w14:textId="43259EC3"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Jesus says in the Bible that whatever we do in our heart we have done in effect. </w:t>
      </w:r>
    </w:p>
    <w:p w14:paraId="1548827F" w14:textId="77777777" w:rsidR="008D1A23" w:rsidRPr="00B75207" w:rsidRDefault="008D1A23" w:rsidP="00B75207">
      <w:pPr>
        <w:rPr>
          <w:rFonts w:ascii="Montserrat Light" w:hAnsi="Montserrat Light" w:cs="Times New Roman"/>
          <w:b w:val="0"/>
          <w:bCs/>
          <w:i w:val="0"/>
          <w:sz w:val="28"/>
          <w:szCs w:val="28"/>
        </w:rPr>
      </w:pPr>
    </w:p>
    <w:p w14:paraId="3BCDB58C" w14:textId="19C30BF2" w:rsidR="00B75207" w:rsidRDefault="00B75207" w:rsidP="00B75207">
      <w:pPr>
        <w:rPr>
          <w:rFonts w:ascii="Montserrat Light" w:hAnsi="Montserrat Light" w:cs="Times New Roman"/>
          <w:b w:val="0"/>
          <w:bCs/>
          <w:i w:val="0"/>
          <w:sz w:val="28"/>
          <w:szCs w:val="28"/>
        </w:rPr>
      </w:pPr>
      <w:proofErr w:type="gramStart"/>
      <w:r w:rsidRPr="00B75207">
        <w:rPr>
          <w:rFonts w:ascii="Montserrat Light" w:hAnsi="Montserrat Light" w:cs="Times New Roman"/>
          <w:b w:val="0"/>
          <w:bCs/>
          <w:i w:val="0"/>
          <w:sz w:val="28"/>
          <w:szCs w:val="28"/>
        </w:rPr>
        <w:t>So</w:t>
      </w:r>
      <w:proofErr w:type="gramEnd"/>
      <w:r w:rsidRPr="00B75207">
        <w:rPr>
          <w:rFonts w:ascii="Montserrat Light" w:hAnsi="Montserrat Light" w:cs="Times New Roman"/>
          <w:b w:val="0"/>
          <w:bCs/>
          <w:i w:val="0"/>
          <w:sz w:val="28"/>
          <w:szCs w:val="28"/>
        </w:rPr>
        <w:t xml:space="preserve"> we are adulterers, we are murderers, we are the evil people of the world. </w:t>
      </w:r>
    </w:p>
    <w:p w14:paraId="6AADF32A" w14:textId="77777777" w:rsidR="008D1A23" w:rsidRPr="00B75207" w:rsidRDefault="008D1A23" w:rsidP="00B75207">
      <w:pPr>
        <w:rPr>
          <w:rFonts w:ascii="Montserrat Light" w:hAnsi="Montserrat Light" w:cs="Times New Roman"/>
          <w:b w:val="0"/>
          <w:bCs/>
          <w:i w:val="0"/>
          <w:sz w:val="28"/>
          <w:szCs w:val="28"/>
        </w:rPr>
      </w:pPr>
    </w:p>
    <w:p w14:paraId="5DBAA1FC" w14:textId="2E56919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d God says, rest assured child, you will be justly punished for your sin. Because you deserve to be.</w:t>
      </w:r>
    </w:p>
    <w:p w14:paraId="4A1B0C17" w14:textId="77777777" w:rsidR="008D1A23" w:rsidRPr="00B75207" w:rsidRDefault="008D1A23" w:rsidP="00B75207">
      <w:pPr>
        <w:rPr>
          <w:rFonts w:ascii="Montserrat Light" w:hAnsi="Montserrat Light" w:cs="Times New Roman"/>
          <w:b w:val="0"/>
          <w:bCs/>
          <w:i w:val="0"/>
          <w:sz w:val="28"/>
          <w:szCs w:val="28"/>
        </w:rPr>
      </w:pPr>
    </w:p>
    <w:p w14:paraId="5BE5307D" w14:textId="0AABB2D6"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is understanding helps us see that Martin Luther’s statement about unbelief as a fundamental sin is so true.</w:t>
      </w:r>
    </w:p>
    <w:p w14:paraId="77F88578" w14:textId="77777777" w:rsidR="008D1A23" w:rsidRPr="00B75207" w:rsidRDefault="008D1A23" w:rsidP="00B75207">
      <w:pPr>
        <w:rPr>
          <w:rFonts w:ascii="Montserrat Light" w:hAnsi="Montserrat Light" w:cs="Times New Roman"/>
          <w:b w:val="0"/>
          <w:bCs/>
          <w:i w:val="0"/>
          <w:sz w:val="28"/>
          <w:szCs w:val="28"/>
        </w:rPr>
      </w:pPr>
    </w:p>
    <w:p w14:paraId="0282137D" w14:textId="1425429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stand condemned already, and if we refuse Jesus’ offer to rescue us then we condemn </w:t>
      </w:r>
      <w:proofErr w:type="spellStart"/>
      <w:r w:rsidRPr="00B75207">
        <w:rPr>
          <w:rFonts w:ascii="Montserrat Light" w:hAnsi="Montserrat Light" w:cs="Times New Roman"/>
          <w:b w:val="0"/>
          <w:bCs/>
          <w:i w:val="0"/>
          <w:sz w:val="28"/>
          <w:szCs w:val="28"/>
        </w:rPr>
        <w:t>our selves</w:t>
      </w:r>
      <w:proofErr w:type="spellEnd"/>
      <w:r w:rsidRPr="00B75207">
        <w:rPr>
          <w:rFonts w:ascii="Montserrat Light" w:hAnsi="Montserrat Light" w:cs="Times New Roman"/>
          <w:b w:val="0"/>
          <w:bCs/>
          <w:i w:val="0"/>
          <w:sz w:val="28"/>
          <w:szCs w:val="28"/>
        </w:rPr>
        <w:t>.</w:t>
      </w:r>
    </w:p>
    <w:p w14:paraId="74791171" w14:textId="77777777" w:rsidR="008D1A23" w:rsidRPr="00B75207" w:rsidRDefault="008D1A23" w:rsidP="00B75207">
      <w:pPr>
        <w:rPr>
          <w:rFonts w:ascii="Montserrat Light" w:hAnsi="Montserrat Light" w:cs="Times New Roman"/>
          <w:b w:val="0"/>
          <w:bCs/>
          <w:i w:val="0"/>
          <w:sz w:val="28"/>
          <w:szCs w:val="28"/>
        </w:rPr>
      </w:pPr>
    </w:p>
    <w:p w14:paraId="53326159" w14:textId="639F13C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s a spoiled child hurl’s their dinner on the floor, we throw away the greatest possible gift of all.</w:t>
      </w:r>
    </w:p>
    <w:p w14:paraId="68C6EA0C" w14:textId="77777777" w:rsidR="008D1A23" w:rsidRPr="00B75207" w:rsidRDefault="008D1A23" w:rsidP="00B75207">
      <w:pPr>
        <w:rPr>
          <w:rFonts w:ascii="Montserrat Light" w:hAnsi="Montserrat Light" w:cs="Times New Roman"/>
          <w:b w:val="0"/>
          <w:bCs/>
          <w:i w:val="0"/>
          <w:sz w:val="28"/>
          <w:szCs w:val="28"/>
        </w:rPr>
      </w:pPr>
    </w:p>
    <w:p w14:paraId="4ECD835A" w14:textId="0C36CF57" w:rsidR="00B75207" w:rsidRPr="008D1A23" w:rsidRDefault="00D958C5" w:rsidP="00B75207">
      <w:pPr>
        <w:rPr>
          <w:rFonts w:ascii="Montserrat Light" w:hAnsi="Montserrat Light" w:cs="Times New Roman"/>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4</w:t>
      </w:r>
      <w:r w:rsidRPr="00355781">
        <w:rPr>
          <w:rFonts w:ascii="Montserrat Light" w:hAnsi="Montserrat Light"/>
          <w:i w:val="0"/>
          <w:iCs/>
          <w:color w:val="FF0000"/>
          <w:sz w:val="28"/>
          <w:szCs w:val="28"/>
        </w:rPr>
        <w:t xml:space="preserve"> </w:t>
      </w:r>
      <w:r w:rsidR="00B75207" w:rsidRPr="00D958C5">
        <w:rPr>
          <w:rFonts w:ascii="Montserrat Light" w:hAnsi="Montserrat Light" w:cs="Times New Roman"/>
          <w:i w:val="0"/>
          <w:sz w:val="28"/>
          <w:szCs w:val="28"/>
        </w:rPr>
        <w:t xml:space="preserve">Resurrection Life provides power over </w:t>
      </w:r>
      <w:proofErr w:type="gramStart"/>
      <w:r w:rsidR="00B75207" w:rsidRPr="00D958C5">
        <w:rPr>
          <w:rFonts w:ascii="Montserrat Light" w:hAnsi="Montserrat Light" w:cs="Times New Roman"/>
          <w:i w:val="0"/>
          <w:sz w:val="28"/>
          <w:szCs w:val="28"/>
        </w:rPr>
        <w:t>death</w:t>
      </w:r>
      <w:proofErr w:type="gramEnd"/>
    </w:p>
    <w:p w14:paraId="53CBFDBD" w14:textId="77777777" w:rsidR="008D1A23" w:rsidRPr="00B75207" w:rsidRDefault="008D1A23" w:rsidP="00B75207">
      <w:pPr>
        <w:rPr>
          <w:rFonts w:ascii="Montserrat Light" w:hAnsi="Montserrat Light" w:cs="Times New Roman"/>
          <w:b w:val="0"/>
          <w:bCs/>
          <w:i w:val="0"/>
          <w:sz w:val="28"/>
          <w:szCs w:val="28"/>
        </w:rPr>
      </w:pPr>
    </w:p>
    <w:p w14:paraId="3D34F361" w14:textId="53D2167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is death?</w:t>
      </w:r>
    </w:p>
    <w:p w14:paraId="3DB4FF7E" w14:textId="77777777" w:rsidR="008D1A23" w:rsidRPr="00B75207" w:rsidRDefault="008D1A23" w:rsidP="00B75207">
      <w:pPr>
        <w:rPr>
          <w:rFonts w:ascii="Montserrat Light" w:hAnsi="Montserrat Light" w:cs="Times New Roman"/>
          <w:b w:val="0"/>
          <w:bCs/>
          <w:i w:val="0"/>
          <w:sz w:val="28"/>
          <w:szCs w:val="28"/>
        </w:rPr>
      </w:pPr>
    </w:p>
    <w:p w14:paraId="3369A85B"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termination of life.</w:t>
      </w:r>
    </w:p>
    <w:p w14:paraId="776C75E9" w14:textId="4DA8ED0F"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Death is the permanent, irreversible cessation of all biological functions that sustain a living organism. Death is an inevitable, universal process that eventually occurs in all living organisms. (Wikipedia)</w:t>
      </w:r>
    </w:p>
    <w:p w14:paraId="649B307D" w14:textId="77777777" w:rsidR="00C36519" w:rsidRPr="00B75207" w:rsidRDefault="00C36519" w:rsidP="00B75207">
      <w:pPr>
        <w:rPr>
          <w:rFonts w:ascii="Montserrat Light" w:hAnsi="Montserrat Light" w:cs="Times New Roman"/>
          <w:b w:val="0"/>
          <w:bCs/>
          <w:i w:val="0"/>
          <w:sz w:val="28"/>
          <w:szCs w:val="28"/>
        </w:rPr>
      </w:pPr>
    </w:p>
    <w:p w14:paraId="16F45718" w14:textId="30A015A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 Bible also recognizes that death has an even more terrible and horrifying aspect to it.</w:t>
      </w:r>
    </w:p>
    <w:p w14:paraId="086BBD9A" w14:textId="77777777" w:rsidR="00C36519" w:rsidRPr="00B75207" w:rsidRDefault="00C36519" w:rsidP="00B75207">
      <w:pPr>
        <w:rPr>
          <w:rFonts w:ascii="Montserrat Light" w:hAnsi="Montserrat Light" w:cs="Times New Roman"/>
          <w:b w:val="0"/>
          <w:bCs/>
          <w:i w:val="0"/>
          <w:sz w:val="28"/>
          <w:szCs w:val="28"/>
        </w:rPr>
      </w:pPr>
    </w:p>
    <w:p w14:paraId="36BDF97A"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Scripture tells us that death brings an eternal separation from </w:t>
      </w:r>
      <w:proofErr w:type="gramStart"/>
      <w:r w:rsidRPr="00B75207">
        <w:rPr>
          <w:rFonts w:ascii="Montserrat Light" w:hAnsi="Montserrat Light" w:cs="Times New Roman"/>
          <w:b w:val="0"/>
          <w:bCs/>
          <w:i w:val="0"/>
          <w:sz w:val="28"/>
          <w:szCs w:val="28"/>
        </w:rPr>
        <w:t>God</w:t>
      </w:r>
      <w:proofErr w:type="gramEnd"/>
    </w:p>
    <w:p w14:paraId="31189B48" w14:textId="2855822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hy do we fear </w:t>
      </w:r>
      <w:proofErr w:type="gramStart"/>
      <w:r w:rsidRPr="00B75207">
        <w:rPr>
          <w:rFonts w:ascii="Montserrat Light" w:hAnsi="Montserrat Light" w:cs="Times New Roman"/>
          <w:b w:val="0"/>
          <w:bCs/>
          <w:i w:val="0"/>
          <w:sz w:val="28"/>
          <w:szCs w:val="28"/>
        </w:rPr>
        <w:t>it</w:t>
      </w:r>
      <w:proofErr w:type="gramEnd"/>
    </w:p>
    <w:p w14:paraId="736FF241" w14:textId="77777777" w:rsidR="00C36519" w:rsidRPr="00B75207" w:rsidRDefault="00C36519" w:rsidP="00B75207">
      <w:pPr>
        <w:rPr>
          <w:rFonts w:ascii="Montserrat Light" w:hAnsi="Montserrat Light" w:cs="Times New Roman"/>
          <w:b w:val="0"/>
          <w:bCs/>
          <w:i w:val="0"/>
          <w:sz w:val="28"/>
          <w:szCs w:val="28"/>
        </w:rPr>
      </w:pPr>
    </w:p>
    <w:p w14:paraId="1809EA75" w14:textId="28AD95C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know that death is the end of all we </w:t>
      </w:r>
      <w:proofErr w:type="gramStart"/>
      <w:r w:rsidRPr="00B75207">
        <w:rPr>
          <w:rFonts w:ascii="Montserrat Light" w:hAnsi="Montserrat Light" w:cs="Times New Roman"/>
          <w:b w:val="0"/>
          <w:bCs/>
          <w:i w:val="0"/>
          <w:sz w:val="28"/>
          <w:szCs w:val="28"/>
        </w:rPr>
        <w:t>have</w:t>
      </w:r>
      <w:proofErr w:type="gramEnd"/>
    </w:p>
    <w:p w14:paraId="26570DEB" w14:textId="77777777" w:rsidR="00C36519" w:rsidRPr="00B75207" w:rsidRDefault="00C36519" w:rsidP="00B75207">
      <w:pPr>
        <w:rPr>
          <w:rFonts w:ascii="Montserrat Light" w:hAnsi="Montserrat Light" w:cs="Times New Roman"/>
          <w:b w:val="0"/>
          <w:bCs/>
          <w:i w:val="0"/>
          <w:sz w:val="28"/>
          <w:szCs w:val="28"/>
        </w:rPr>
      </w:pPr>
    </w:p>
    <w:p w14:paraId="4F74410D" w14:textId="74BDAD0F"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Death is the universal enemy of </w:t>
      </w:r>
      <w:proofErr w:type="gramStart"/>
      <w:r w:rsidRPr="00B75207">
        <w:rPr>
          <w:rFonts w:ascii="Montserrat Light" w:hAnsi="Montserrat Light" w:cs="Times New Roman"/>
          <w:b w:val="0"/>
          <w:bCs/>
          <w:i w:val="0"/>
          <w:sz w:val="28"/>
          <w:szCs w:val="28"/>
        </w:rPr>
        <w:t>humanity</w:t>
      </w:r>
      <w:proofErr w:type="gramEnd"/>
    </w:p>
    <w:p w14:paraId="2BA51D99" w14:textId="77777777" w:rsidR="00C36519" w:rsidRPr="00B75207" w:rsidRDefault="00C36519" w:rsidP="00B75207">
      <w:pPr>
        <w:rPr>
          <w:rFonts w:ascii="Montserrat Light" w:hAnsi="Montserrat Light" w:cs="Times New Roman"/>
          <w:b w:val="0"/>
          <w:bCs/>
          <w:i w:val="0"/>
          <w:sz w:val="28"/>
          <w:szCs w:val="28"/>
        </w:rPr>
      </w:pPr>
    </w:p>
    <w:p w14:paraId="39F0728E" w14:textId="786D47E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Our culture at times has tried to convince us that death is natural, that death is something to be embraced as part of the great circle of </w:t>
      </w:r>
      <w:proofErr w:type="gramStart"/>
      <w:r w:rsidRPr="00B75207">
        <w:rPr>
          <w:rFonts w:ascii="Montserrat Light" w:hAnsi="Montserrat Light" w:cs="Times New Roman"/>
          <w:b w:val="0"/>
          <w:bCs/>
          <w:i w:val="0"/>
          <w:sz w:val="28"/>
          <w:szCs w:val="28"/>
        </w:rPr>
        <w:t>life</w:t>
      </w:r>
      <w:proofErr w:type="gramEnd"/>
    </w:p>
    <w:p w14:paraId="136B5FA7" w14:textId="77777777" w:rsidR="00C36519" w:rsidRPr="00B75207" w:rsidRDefault="00C36519" w:rsidP="00B75207">
      <w:pPr>
        <w:rPr>
          <w:rFonts w:ascii="Montserrat Light" w:hAnsi="Montserrat Light" w:cs="Times New Roman"/>
          <w:b w:val="0"/>
          <w:bCs/>
          <w:i w:val="0"/>
          <w:sz w:val="28"/>
          <w:szCs w:val="28"/>
        </w:rPr>
      </w:pPr>
    </w:p>
    <w:p w14:paraId="58677B77" w14:textId="5E644DC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ut every human, from youngest to oldest is fully aware that again, the emperor is wearing no </w:t>
      </w:r>
      <w:proofErr w:type="gramStart"/>
      <w:r w:rsidRPr="00B75207">
        <w:rPr>
          <w:rFonts w:ascii="Montserrat Light" w:hAnsi="Montserrat Light" w:cs="Times New Roman"/>
          <w:b w:val="0"/>
          <w:bCs/>
          <w:i w:val="0"/>
          <w:sz w:val="28"/>
          <w:szCs w:val="28"/>
        </w:rPr>
        <w:t>clothes</w:t>
      </w:r>
      <w:proofErr w:type="gramEnd"/>
    </w:p>
    <w:p w14:paraId="4907CF23" w14:textId="77777777" w:rsidR="00E054AB" w:rsidRPr="00B75207" w:rsidRDefault="00E054AB" w:rsidP="00B75207">
      <w:pPr>
        <w:rPr>
          <w:rFonts w:ascii="Montserrat Light" w:hAnsi="Montserrat Light" w:cs="Times New Roman"/>
          <w:b w:val="0"/>
          <w:bCs/>
          <w:i w:val="0"/>
          <w:sz w:val="28"/>
          <w:szCs w:val="28"/>
        </w:rPr>
      </w:pPr>
    </w:p>
    <w:p w14:paraId="14F861D2" w14:textId="6C02422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all know that death is an enemy that robs us, steals from us, cheats us because by dying we lose everything, even our own </w:t>
      </w:r>
      <w:proofErr w:type="gramStart"/>
      <w:r w:rsidRPr="00B75207">
        <w:rPr>
          <w:rFonts w:ascii="Montserrat Light" w:hAnsi="Montserrat Light" w:cs="Times New Roman"/>
          <w:b w:val="0"/>
          <w:bCs/>
          <w:i w:val="0"/>
          <w:sz w:val="28"/>
          <w:szCs w:val="28"/>
        </w:rPr>
        <w:t>selves</w:t>
      </w:r>
      <w:proofErr w:type="gramEnd"/>
    </w:p>
    <w:p w14:paraId="2DB1179B" w14:textId="77777777" w:rsidR="00E054AB" w:rsidRPr="00B75207" w:rsidRDefault="00E054AB" w:rsidP="00B75207">
      <w:pPr>
        <w:rPr>
          <w:rFonts w:ascii="Montserrat Light" w:hAnsi="Montserrat Light" w:cs="Times New Roman"/>
          <w:b w:val="0"/>
          <w:bCs/>
          <w:i w:val="0"/>
          <w:sz w:val="28"/>
          <w:szCs w:val="28"/>
        </w:rPr>
      </w:pPr>
    </w:p>
    <w:p w14:paraId="17CD63BF" w14:textId="4BA24C6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Death is an insult, death is an </w:t>
      </w:r>
      <w:proofErr w:type="gramStart"/>
      <w:r w:rsidRPr="00B75207">
        <w:rPr>
          <w:rFonts w:ascii="Montserrat Light" w:hAnsi="Montserrat Light" w:cs="Times New Roman"/>
          <w:b w:val="0"/>
          <w:bCs/>
          <w:i w:val="0"/>
          <w:sz w:val="28"/>
          <w:szCs w:val="28"/>
        </w:rPr>
        <w:t>embarrassment</w:t>
      </w:r>
      <w:proofErr w:type="gramEnd"/>
    </w:p>
    <w:p w14:paraId="2C58F6D6" w14:textId="77777777" w:rsidR="00E054AB" w:rsidRPr="00B75207" w:rsidRDefault="00E054AB" w:rsidP="00B75207">
      <w:pPr>
        <w:rPr>
          <w:rFonts w:ascii="Montserrat Light" w:hAnsi="Montserrat Light" w:cs="Times New Roman"/>
          <w:b w:val="0"/>
          <w:bCs/>
          <w:i w:val="0"/>
          <w:sz w:val="28"/>
          <w:szCs w:val="28"/>
        </w:rPr>
      </w:pPr>
    </w:p>
    <w:p w14:paraId="3D78618A" w14:textId="7DE360C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d as we saw in the Bible passage from Genesis earlier, death is not what God wants for us; it is a result of humanity’s own sinful choices.</w:t>
      </w:r>
    </w:p>
    <w:p w14:paraId="1703EF4F" w14:textId="77777777" w:rsidR="00E054AB" w:rsidRPr="00B75207" w:rsidRDefault="00E054AB" w:rsidP="00B75207">
      <w:pPr>
        <w:rPr>
          <w:rFonts w:ascii="Montserrat Light" w:hAnsi="Montserrat Light" w:cs="Times New Roman"/>
          <w:b w:val="0"/>
          <w:bCs/>
          <w:i w:val="0"/>
          <w:sz w:val="28"/>
          <w:szCs w:val="28"/>
        </w:rPr>
      </w:pPr>
    </w:p>
    <w:p w14:paraId="4E42CC17" w14:textId="0D0074D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Jesus himself despised death - we see this when his friend Lazarus </w:t>
      </w:r>
      <w:proofErr w:type="gramStart"/>
      <w:r w:rsidRPr="00B75207">
        <w:rPr>
          <w:rFonts w:ascii="Montserrat Light" w:hAnsi="Montserrat Light" w:cs="Times New Roman"/>
          <w:b w:val="0"/>
          <w:bCs/>
          <w:i w:val="0"/>
          <w:sz w:val="28"/>
          <w:szCs w:val="28"/>
        </w:rPr>
        <w:t>died</w:t>
      </w:r>
      <w:proofErr w:type="gramEnd"/>
    </w:p>
    <w:p w14:paraId="658FB027" w14:textId="77777777" w:rsidR="00E054AB" w:rsidRPr="00B75207" w:rsidRDefault="00E054AB" w:rsidP="00B75207">
      <w:pPr>
        <w:rPr>
          <w:rFonts w:ascii="Montserrat Light" w:hAnsi="Montserrat Light" w:cs="Times New Roman"/>
          <w:b w:val="0"/>
          <w:bCs/>
          <w:i w:val="0"/>
          <w:sz w:val="28"/>
          <w:szCs w:val="28"/>
        </w:rPr>
      </w:pPr>
    </w:p>
    <w:p w14:paraId="739C69D7" w14:textId="05C7540B"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John 11: 21-27; 32-33; 35; 38; 41-44 (HCSB)</w:t>
      </w:r>
    </w:p>
    <w:p w14:paraId="5A44358D" w14:textId="77777777" w:rsidR="00E054AB"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n Martha said to Jesus, “Lord, if You had been here, my brother wouldn’t have died. Yet even now I know that whatever You ask from God, God will give You.” </w:t>
      </w:r>
    </w:p>
    <w:p w14:paraId="699DF1F3" w14:textId="77777777" w:rsidR="00E054AB"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Your brother will rise again,” Jesus told her. Martha said, “I know that he will rise again in the resurrection at the last day.” Jesus said to her, “I am the resurrection and the life. The one who believes in Me, even if he dies, will live. </w:t>
      </w:r>
    </w:p>
    <w:p w14:paraId="28AF9C01" w14:textId="77777777" w:rsidR="00E054AB" w:rsidRDefault="00E054AB" w:rsidP="00B75207">
      <w:pPr>
        <w:rPr>
          <w:rFonts w:ascii="Montserrat Light" w:hAnsi="Montserrat Light" w:cs="Times New Roman"/>
          <w:b w:val="0"/>
          <w:bCs/>
          <w:i w:val="0"/>
          <w:sz w:val="28"/>
          <w:szCs w:val="28"/>
        </w:rPr>
      </w:pPr>
    </w:p>
    <w:p w14:paraId="529554FD" w14:textId="74009A1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Everyone who lives and believes in Me will never die—ever. Do you believe this?” “Yes, Lord,” she told Him, “I believe You are the Messiah, the Son of God, who comes into the world…”</w:t>
      </w:r>
    </w:p>
    <w:p w14:paraId="562377DC" w14:textId="77777777" w:rsidR="00E054AB" w:rsidRPr="00B75207" w:rsidRDefault="00E054AB" w:rsidP="00B75207">
      <w:pPr>
        <w:rPr>
          <w:rFonts w:ascii="Montserrat Light" w:hAnsi="Montserrat Light" w:cs="Times New Roman"/>
          <w:b w:val="0"/>
          <w:bCs/>
          <w:i w:val="0"/>
          <w:sz w:val="28"/>
          <w:szCs w:val="28"/>
        </w:rPr>
      </w:pPr>
    </w:p>
    <w:p w14:paraId="45EA5FBA" w14:textId="29BA0C2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hen Mary came to where Jesus was and saw Him, she fell at His feet and told Him, “Lord, if You had been here, my brother would not have died!” When Jesus saw her crying, and the Jews who had come with her crying, He was angry[b] in His spirit and deeply moved… </w:t>
      </w:r>
    </w:p>
    <w:p w14:paraId="6171678B" w14:textId="77777777" w:rsidR="00E054AB" w:rsidRPr="00B75207" w:rsidRDefault="00E054AB" w:rsidP="00B75207">
      <w:pPr>
        <w:rPr>
          <w:rFonts w:ascii="Montserrat Light" w:hAnsi="Montserrat Light" w:cs="Times New Roman"/>
          <w:b w:val="0"/>
          <w:bCs/>
          <w:i w:val="0"/>
          <w:sz w:val="28"/>
          <w:szCs w:val="28"/>
        </w:rPr>
      </w:pPr>
    </w:p>
    <w:p w14:paraId="4B67390A" w14:textId="569E39D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Jesus wept…</w:t>
      </w:r>
    </w:p>
    <w:p w14:paraId="0F1E51CA" w14:textId="77777777" w:rsidR="00E054AB" w:rsidRPr="00B75207" w:rsidRDefault="00E054AB" w:rsidP="00B75207">
      <w:pPr>
        <w:rPr>
          <w:rFonts w:ascii="Montserrat Light" w:hAnsi="Montserrat Light" w:cs="Times New Roman"/>
          <w:b w:val="0"/>
          <w:bCs/>
          <w:i w:val="0"/>
          <w:sz w:val="28"/>
          <w:szCs w:val="28"/>
        </w:rPr>
      </w:pPr>
    </w:p>
    <w:p w14:paraId="5203FFA3" w14:textId="193473F3"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en Jesus, angry[c] in Himself again, came to the tomb. It was a cave, and a stone was lying against it. “Remove the stone,” Jesus said…</w:t>
      </w:r>
    </w:p>
    <w:p w14:paraId="0C50E249" w14:textId="77777777" w:rsidR="00E054AB" w:rsidRPr="00B75207" w:rsidRDefault="00E054AB" w:rsidP="00B75207">
      <w:pPr>
        <w:rPr>
          <w:rFonts w:ascii="Montserrat Light" w:hAnsi="Montserrat Light" w:cs="Times New Roman"/>
          <w:b w:val="0"/>
          <w:bCs/>
          <w:i w:val="0"/>
          <w:sz w:val="28"/>
          <w:szCs w:val="28"/>
        </w:rPr>
      </w:pPr>
    </w:p>
    <w:p w14:paraId="7425FF04" w14:textId="77777777" w:rsidR="00E054AB" w:rsidRDefault="00B75207" w:rsidP="00B75207">
      <w:pPr>
        <w:rPr>
          <w:rFonts w:ascii="Montserrat Light" w:hAnsi="Montserrat Light" w:cs="Times New Roman"/>
          <w:b w:val="0"/>
          <w:bCs/>
          <w:i w:val="0"/>
          <w:sz w:val="28"/>
          <w:szCs w:val="28"/>
        </w:rPr>
      </w:pPr>
      <w:proofErr w:type="gramStart"/>
      <w:r w:rsidRPr="00B75207">
        <w:rPr>
          <w:rFonts w:ascii="Montserrat Light" w:hAnsi="Montserrat Light" w:cs="Times New Roman"/>
          <w:b w:val="0"/>
          <w:bCs/>
          <w:i w:val="0"/>
          <w:sz w:val="28"/>
          <w:szCs w:val="28"/>
        </w:rPr>
        <w:t>So</w:t>
      </w:r>
      <w:proofErr w:type="gramEnd"/>
      <w:r w:rsidRPr="00B75207">
        <w:rPr>
          <w:rFonts w:ascii="Montserrat Light" w:hAnsi="Montserrat Light" w:cs="Times New Roman"/>
          <w:b w:val="0"/>
          <w:bCs/>
          <w:i w:val="0"/>
          <w:sz w:val="28"/>
          <w:szCs w:val="28"/>
        </w:rPr>
        <w:t xml:space="preserve"> they removed the stone. Then Jesus raised His eyes and said, “Father, I thank You that You heard Me. I know that You always hear Me, but because of the crowd standing here I said this, so they may believe You sent Me.” </w:t>
      </w:r>
    </w:p>
    <w:p w14:paraId="704CF429" w14:textId="77777777" w:rsidR="00E054AB" w:rsidRDefault="00E054AB" w:rsidP="00B75207">
      <w:pPr>
        <w:rPr>
          <w:rFonts w:ascii="Montserrat Light" w:hAnsi="Montserrat Light" w:cs="Times New Roman"/>
          <w:b w:val="0"/>
          <w:bCs/>
          <w:i w:val="0"/>
          <w:sz w:val="28"/>
          <w:szCs w:val="28"/>
        </w:rPr>
      </w:pPr>
    </w:p>
    <w:p w14:paraId="7E72E33B" w14:textId="533FB7B6"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fter He said this, He shouted with a loud voice, “Lazarus, come out!” The dead man came out bound hand and foot with linen strips and with his face wrapped in a cloth. Jesus said to them, “Loose him and let him go.”</w:t>
      </w:r>
    </w:p>
    <w:p w14:paraId="4E77B3D5" w14:textId="77777777" w:rsidR="00E054AB" w:rsidRPr="00B75207" w:rsidRDefault="00E054AB" w:rsidP="00B75207">
      <w:pPr>
        <w:rPr>
          <w:rFonts w:ascii="Montserrat Light" w:hAnsi="Montserrat Light" w:cs="Times New Roman"/>
          <w:b w:val="0"/>
          <w:bCs/>
          <w:i w:val="0"/>
          <w:sz w:val="28"/>
          <w:szCs w:val="28"/>
        </w:rPr>
      </w:pPr>
    </w:p>
    <w:p w14:paraId="18845887" w14:textId="09478D2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es immortality mean?</w:t>
      </w:r>
    </w:p>
    <w:p w14:paraId="18FF8D3B" w14:textId="77777777" w:rsidR="00E054AB" w:rsidRDefault="00E054AB" w:rsidP="00B75207">
      <w:pPr>
        <w:rPr>
          <w:rFonts w:ascii="Montserrat Light" w:hAnsi="Montserrat Light" w:cs="Times New Roman"/>
          <w:b w:val="0"/>
          <w:bCs/>
          <w:i w:val="0"/>
          <w:sz w:val="28"/>
          <w:szCs w:val="28"/>
        </w:rPr>
      </w:pPr>
    </w:p>
    <w:p w14:paraId="284503E4" w14:textId="1ED9C56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o continue consciously forever</w:t>
      </w:r>
    </w:p>
    <w:p w14:paraId="5230A9D7" w14:textId="77777777" w:rsidR="00E054AB" w:rsidRDefault="00E054AB" w:rsidP="00B75207">
      <w:pPr>
        <w:rPr>
          <w:rFonts w:ascii="Montserrat Light" w:hAnsi="Montserrat Light" w:cs="Times New Roman"/>
          <w:b w:val="0"/>
          <w:bCs/>
          <w:i w:val="0"/>
          <w:sz w:val="28"/>
          <w:szCs w:val="28"/>
        </w:rPr>
      </w:pPr>
    </w:p>
    <w:p w14:paraId="7AB31B4A" w14:textId="3C20D24D"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Something we have sought after since the beginning of </w:t>
      </w:r>
      <w:proofErr w:type="gramStart"/>
      <w:r w:rsidRPr="00B75207">
        <w:rPr>
          <w:rFonts w:ascii="Montserrat Light" w:hAnsi="Montserrat Light" w:cs="Times New Roman"/>
          <w:b w:val="0"/>
          <w:bCs/>
          <w:i w:val="0"/>
          <w:sz w:val="28"/>
          <w:szCs w:val="28"/>
        </w:rPr>
        <w:t>humanity</w:t>
      </w:r>
      <w:proofErr w:type="gramEnd"/>
      <w:r w:rsidRPr="00B75207">
        <w:rPr>
          <w:rFonts w:ascii="Montserrat Light" w:hAnsi="Montserrat Light" w:cs="Times New Roman"/>
          <w:b w:val="0"/>
          <w:bCs/>
          <w:i w:val="0"/>
          <w:sz w:val="28"/>
          <w:szCs w:val="28"/>
        </w:rPr>
        <w:t xml:space="preserve"> </w:t>
      </w:r>
    </w:p>
    <w:p w14:paraId="54A8F562" w14:textId="77777777" w:rsidR="00E054AB" w:rsidRPr="00B75207" w:rsidRDefault="00E054AB" w:rsidP="00B75207">
      <w:pPr>
        <w:rPr>
          <w:rFonts w:ascii="Montserrat Light" w:hAnsi="Montserrat Light" w:cs="Times New Roman"/>
          <w:b w:val="0"/>
          <w:bCs/>
          <w:i w:val="0"/>
          <w:sz w:val="28"/>
          <w:szCs w:val="28"/>
        </w:rPr>
      </w:pPr>
    </w:p>
    <w:p w14:paraId="442AE171" w14:textId="61AC5DA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However, without God, immortality would become a literal Hell eventually. no new relationships, nothing new learned, no new experiences, just an endless repetition that would drive one to madness. </w:t>
      </w:r>
    </w:p>
    <w:p w14:paraId="2C923014" w14:textId="77777777" w:rsidR="0061405D" w:rsidRPr="00B75207" w:rsidRDefault="0061405D" w:rsidP="00B75207">
      <w:pPr>
        <w:rPr>
          <w:rFonts w:ascii="Montserrat Light" w:hAnsi="Montserrat Light" w:cs="Times New Roman"/>
          <w:b w:val="0"/>
          <w:bCs/>
          <w:i w:val="0"/>
          <w:sz w:val="28"/>
          <w:szCs w:val="28"/>
        </w:rPr>
      </w:pPr>
    </w:p>
    <w:p w14:paraId="3C1773C2" w14:textId="7F4B49A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No hope, no way to end it, no way to change.</w:t>
      </w:r>
    </w:p>
    <w:p w14:paraId="06548194" w14:textId="77777777" w:rsidR="0061405D" w:rsidRPr="00B75207" w:rsidRDefault="0061405D" w:rsidP="00B75207">
      <w:pPr>
        <w:rPr>
          <w:rFonts w:ascii="Montserrat Light" w:hAnsi="Montserrat Light" w:cs="Times New Roman"/>
          <w:b w:val="0"/>
          <w:bCs/>
          <w:i w:val="0"/>
          <w:sz w:val="28"/>
          <w:szCs w:val="28"/>
        </w:rPr>
      </w:pPr>
    </w:p>
    <w:p w14:paraId="6AC0ACCB" w14:textId="72FBC761"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This is the eternity I feared as a non-</w:t>
      </w:r>
      <w:proofErr w:type="gramStart"/>
      <w:r w:rsidRPr="00B75207">
        <w:rPr>
          <w:rFonts w:ascii="Montserrat Light" w:hAnsi="Montserrat Light" w:cs="Times New Roman"/>
          <w:b w:val="0"/>
          <w:bCs/>
          <w:i w:val="0"/>
          <w:sz w:val="28"/>
          <w:szCs w:val="28"/>
        </w:rPr>
        <w:t>believer</w:t>
      </w:r>
      <w:proofErr w:type="gramEnd"/>
      <w:r w:rsidRPr="00B75207">
        <w:rPr>
          <w:rFonts w:ascii="Montserrat Light" w:hAnsi="Montserrat Light" w:cs="Times New Roman"/>
          <w:b w:val="0"/>
          <w:bCs/>
          <w:i w:val="0"/>
          <w:sz w:val="28"/>
          <w:szCs w:val="28"/>
        </w:rPr>
        <w:t xml:space="preserve"> </w:t>
      </w:r>
    </w:p>
    <w:p w14:paraId="401CD26B" w14:textId="77777777" w:rsidR="0061405D" w:rsidRPr="00B75207" w:rsidRDefault="0061405D" w:rsidP="00B75207">
      <w:pPr>
        <w:rPr>
          <w:rFonts w:ascii="Montserrat Light" w:hAnsi="Montserrat Light" w:cs="Times New Roman"/>
          <w:b w:val="0"/>
          <w:bCs/>
          <w:i w:val="0"/>
          <w:sz w:val="28"/>
          <w:szCs w:val="28"/>
        </w:rPr>
      </w:pPr>
    </w:p>
    <w:p w14:paraId="7BC69F03" w14:textId="77777777" w:rsidR="00AC1B68" w:rsidRDefault="00AC1B68" w:rsidP="00B75207">
      <w:pPr>
        <w:rPr>
          <w:rFonts w:ascii="Montserrat Light" w:hAnsi="Montserrat Light" w:cs="Times New Roman"/>
          <w:i w:val="0"/>
          <w:sz w:val="28"/>
          <w:szCs w:val="28"/>
          <w:highlight w:val="cyan"/>
        </w:rPr>
      </w:pPr>
    </w:p>
    <w:p w14:paraId="7CB1E758" w14:textId="247ADEA2" w:rsidR="00B75207" w:rsidRPr="0061405D" w:rsidRDefault="00F64923" w:rsidP="00B75207">
      <w:pPr>
        <w:rPr>
          <w:rFonts w:ascii="Montserrat Light" w:hAnsi="Montserrat Light" w:cs="Times New Roman"/>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5</w:t>
      </w:r>
      <w:r w:rsidRPr="00355781">
        <w:rPr>
          <w:rFonts w:ascii="Montserrat Light" w:hAnsi="Montserrat Light"/>
          <w:i w:val="0"/>
          <w:iCs/>
          <w:color w:val="FF0000"/>
          <w:sz w:val="28"/>
          <w:szCs w:val="28"/>
        </w:rPr>
        <w:t xml:space="preserve"> </w:t>
      </w:r>
      <w:r w:rsidR="00B75207" w:rsidRPr="00F64923">
        <w:rPr>
          <w:rFonts w:ascii="Montserrat Light" w:hAnsi="Montserrat Light" w:cs="Times New Roman"/>
          <w:i w:val="0"/>
          <w:sz w:val="28"/>
          <w:szCs w:val="28"/>
        </w:rPr>
        <w:t xml:space="preserve">Resurrection life provides power over sin and </w:t>
      </w:r>
      <w:proofErr w:type="gramStart"/>
      <w:r w:rsidR="00B75207" w:rsidRPr="00F64923">
        <w:rPr>
          <w:rFonts w:ascii="Montserrat Light" w:hAnsi="Montserrat Light" w:cs="Times New Roman"/>
          <w:i w:val="0"/>
          <w:sz w:val="28"/>
          <w:szCs w:val="28"/>
        </w:rPr>
        <w:t>death</w:t>
      </w:r>
      <w:proofErr w:type="gramEnd"/>
    </w:p>
    <w:p w14:paraId="09309B8D" w14:textId="77777777" w:rsidR="0061405D" w:rsidRPr="00B75207" w:rsidRDefault="0061405D" w:rsidP="00B75207">
      <w:pPr>
        <w:rPr>
          <w:rFonts w:ascii="Montserrat Light" w:hAnsi="Montserrat Light" w:cs="Times New Roman"/>
          <w:b w:val="0"/>
          <w:bCs/>
          <w:i w:val="0"/>
          <w:sz w:val="28"/>
          <w:szCs w:val="28"/>
        </w:rPr>
      </w:pPr>
    </w:p>
    <w:p w14:paraId="500527FC" w14:textId="57AE702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es it mean to say Resurrection life provides power over sin and death?</w:t>
      </w:r>
    </w:p>
    <w:p w14:paraId="5A11B27B" w14:textId="77777777" w:rsidR="001A7497" w:rsidRPr="00B75207" w:rsidRDefault="001A7497" w:rsidP="00B75207">
      <w:pPr>
        <w:rPr>
          <w:rFonts w:ascii="Montserrat Light" w:hAnsi="Montserrat Light" w:cs="Times New Roman"/>
          <w:b w:val="0"/>
          <w:bCs/>
          <w:i w:val="0"/>
          <w:sz w:val="28"/>
          <w:szCs w:val="28"/>
        </w:rPr>
      </w:pPr>
    </w:p>
    <w:p w14:paraId="70DBC2B0" w14:textId="73F8ED8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Jesus’ death, his work on the cross, and His resurrection provide us all with the free gift of salvation and </w:t>
      </w:r>
      <w:proofErr w:type="gramStart"/>
      <w:r w:rsidRPr="00B75207">
        <w:rPr>
          <w:rFonts w:ascii="Montserrat Light" w:hAnsi="Montserrat Light" w:cs="Times New Roman"/>
          <w:b w:val="0"/>
          <w:bCs/>
          <w:i w:val="0"/>
          <w:sz w:val="28"/>
          <w:szCs w:val="28"/>
        </w:rPr>
        <w:t>sanctification</w:t>
      </w:r>
      <w:proofErr w:type="gramEnd"/>
    </w:p>
    <w:p w14:paraId="2FBC3905" w14:textId="77777777" w:rsidR="001A7497" w:rsidRPr="00B75207" w:rsidRDefault="001A7497" w:rsidP="00B75207">
      <w:pPr>
        <w:rPr>
          <w:rFonts w:ascii="Montserrat Light" w:hAnsi="Montserrat Light" w:cs="Times New Roman"/>
          <w:b w:val="0"/>
          <w:bCs/>
          <w:i w:val="0"/>
          <w:sz w:val="28"/>
          <w:szCs w:val="28"/>
        </w:rPr>
      </w:pPr>
    </w:p>
    <w:p w14:paraId="39C8D977" w14:textId="62E42F7C"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d as we have studied for the last several weeks, the Bible assures us, that because of his willingness to sacrifice himself for us, that he has shared with us his resurrection life.</w:t>
      </w:r>
    </w:p>
    <w:p w14:paraId="66FE8A80" w14:textId="77777777" w:rsidR="001A7497" w:rsidRPr="00B75207" w:rsidRDefault="001A7497" w:rsidP="00B75207">
      <w:pPr>
        <w:rPr>
          <w:rFonts w:ascii="Montserrat Light" w:hAnsi="Montserrat Light" w:cs="Times New Roman"/>
          <w:b w:val="0"/>
          <w:bCs/>
          <w:i w:val="0"/>
          <w:sz w:val="28"/>
          <w:szCs w:val="28"/>
        </w:rPr>
      </w:pPr>
    </w:p>
    <w:p w14:paraId="694B8A10" w14:textId="4E144444"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might have friends or family members who don’t believe in God and ask “what kind of God acts like this? If you don’t believe in me, you will be damned to Hell?” Is this a loving God? </w:t>
      </w:r>
    </w:p>
    <w:p w14:paraId="7A8BB087" w14:textId="77777777" w:rsidR="001A7497" w:rsidRPr="00B75207" w:rsidRDefault="001A7497" w:rsidP="00B75207">
      <w:pPr>
        <w:rPr>
          <w:rFonts w:ascii="Montserrat Light" w:hAnsi="Montserrat Light" w:cs="Times New Roman"/>
          <w:b w:val="0"/>
          <w:bCs/>
          <w:i w:val="0"/>
          <w:sz w:val="28"/>
          <w:szCs w:val="28"/>
        </w:rPr>
      </w:pPr>
    </w:p>
    <w:p w14:paraId="11FC6DDE" w14:textId="77777777" w:rsidR="00B75207" w:rsidRPr="00B75207" w:rsidRDefault="00B75207" w:rsidP="00B75207">
      <w:pPr>
        <w:rPr>
          <w:rFonts w:ascii="Montserrat Light" w:hAnsi="Montserrat Light" w:cs="Times New Roman"/>
          <w:b w:val="0"/>
          <w:bCs/>
          <w:i w:val="0"/>
          <w:sz w:val="28"/>
          <w:szCs w:val="28"/>
        </w:rPr>
      </w:pPr>
      <w:proofErr w:type="gramStart"/>
      <w:r w:rsidRPr="00B75207">
        <w:rPr>
          <w:rFonts w:ascii="Montserrat Light" w:hAnsi="Montserrat Light" w:cs="Times New Roman"/>
          <w:b w:val="0"/>
          <w:bCs/>
          <w:i w:val="0"/>
          <w:sz w:val="28"/>
          <w:szCs w:val="28"/>
        </w:rPr>
        <w:t>But,</w:t>
      </w:r>
      <w:proofErr w:type="gramEnd"/>
      <w:r w:rsidRPr="00B75207">
        <w:rPr>
          <w:rFonts w:ascii="Montserrat Light" w:hAnsi="Montserrat Light" w:cs="Times New Roman"/>
          <w:b w:val="0"/>
          <w:bCs/>
          <w:i w:val="0"/>
          <w:sz w:val="28"/>
          <w:szCs w:val="28"/>
        </w:rPr>
        <w:t xml:space="preserve"> the Bible doesn’t teach this at all and it’s not what we believe. </w:t>
      </w:r>
    </w:p>
    <w:p w14:paraId="1C0FA043" w14:textId="7F1B3C13"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nstead of believe-or-be-damned the Bible shows how we are already condemned, we have already rebelled abasing Him from our youngest age, like a petulant child who wants her way. </w:t>
      </w:r>
    </w:p>
    <w:p w14:paraId="52DC95D2" w14:textId="77777777" w:rsidR="005F784A" w:rsidRPr="00B75207" w:rsidRDefault="005F784A" w:rsidP="00B75207">
      <w:pPr>
        <w:rPr>
          <w:rFonts w:ascii="Montserrat Light" w:hAnsi="Montserrat Light" w:cs="Times New Roman"/>
          <w:b w:val="0"/>
          <w:bCs/>
          <w:i w:val="0"/>
          <w:sz w:val="28"/>
          <w:szCs w:val="28"/>
        </w:rPr>
      </w:pPr>
    </w:p>
    <w:p w14:paraId="1E83F02D" w14:textId="736C68EF"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are already guilty and deserving of punishment and Jesus says to us not believe or be damned but believe and be saved. </w:t>
      </w:r>
    </w:p>
    <w:p w14:paraId="21029C40" w14:textId="77777777" w:rsidR="005F784A" w:rsidRPr="00B75207" w:rsidRDefault="005F784A" w:rsidP="00B75207">
      <w:pPr>
        <w:rPr>
          <w:rFonts w:ascii="Montserrat Light" w:hAnsi="Montserrat Light" w:cs="Times New Roman"/>
          <w:b w:val="0"/>
          <w:bCs/>
          <w:i w:val="0"/>
          <w:sz w:val="28"/>
          <w:szCs w:val="28"/>
        </w:rPr>
      </w:pPr>
    </w:p>
    <w:p w14:paraId="46A1ACEA"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is is why it is important for Christians to have a clear understanding of sin, a clear picture of how humanity, because of our own choices, is already heading to Hell under our own power. </w:t>
      </w:r>
    </w:p>
    <w:p w14:paraId="43735A2F" w14:textId="7C310DCD"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This reality is why Jesus’ act on the cross is an act of rescue, he is truly “saving” us. </w:t>
      </w:r>
    </w:p>
    <w:p w14:paraId="00EB676A" w14:textId="77777777" w:rsidR="005F784A" w:rsidRPr="00B75207" w:rsidRDefault="005F784A" w:rsidP="00B75207">
      <w:pPr>
        <w:rPr>
          <w:rFonts w:ascii="Montserrat Light" w:hAnsi="Montserrat Light" w:cs="Times New Roman"/>
          <w:b w:val="0"/>
          <w:bCs/>
          <w:i w:val="0"/>
          <w:sz w:val="28"/>
          <w:szCs w:val="28"/>
        </w:rPr>
      </w:pPr>
    </w:p>
    <w:p w14:paraId="3B579A5C" w14:textId="61EAFD63"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is is why we </w:t>
      </w:r>
      <w:proofErr w:type="gramStart"/>
      <w:r w:rsidRPr="00B75207">
        <w:rPr>
          <w:rFonts w:ascii="Montserrat Light" w:hAnsi="Montserrat Light" w:cs="Times New Roman"/>
          <w:b w:val="0"/>
          <w:bCs/>
          <w:i w:val="0"/>
          <w:sz w:val="28"/>
          <w:szCs w:val="28"/>
        </w:rPr>
        <w:t>ask,</w:t>
      </w:r>
      <w:proofErr w:type="gramEnd"/>
      <w:r w:rsidRPr="00B75207">
        <w:rPr>
          <w:rFonts w:ascii="Montserrat Light" w:hAnsi="Montserrat Light" w:cs="Times New Roman"/>
          <w:b w:val="0"/>
          <w:bCs/>
          <w:i w:val="0"/>
          <w:sz w:val="28"/>
          <w:szCs w:val="28"/>
        </w:rPr>
        <w:t xml:space="preserve"> have you been saved?</w:t>
      </w:r>
    </w:p>
    <w:p w14:paraId="0F079B6E" w14:textId="77777777" w:rsidR="005F784A" w:rsidRPr="00B75207" w:rsidRDefault="005F784A" w:rsidP="00B75207">
      <w:pPr>
        <w:rPr>
          <w:rFonts w:ascii="Montserrat Light" w:hAnsi="Montserrat Light" w:cs="Times New Roman"/>
          <w:b w:val="0"/>
          <w:bCs/>
          <w:i w:val="0"/>
          <w:sz w:val="28"/>
          <w:szCs w:val="28"/>
        </w:rPr>
      </w:pPr>
    </w:p>
    <w:p w14:paraId="2AC99ABB" w14:textId="31E28F72"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d the magnificent, the awe-inspiring, the heart-breaking reality of resurrection life is that Jesus Christ, the second person of the Trinity, stepped down from Heaven and lived a human life in the middle of this world of injustice. </w:t>
      </w:r>
    </w:p>
    <w:p w14:paraId="5BA5E300" w14:textId="77777777" w:rsidR="005F784A" w:rsidRPr="00B75207" w:rsidRDefault="005F784A" w:rsidP="00B75207">
      <w:pPr>
        <w:rPr>
          <w:rFonts w:ascii="Montserrat Light" w:hAnsi="Montserrat Light" w:cs="Times New Roman"/>
          <w:b w:val="0"/>
          <w:bCs/>
          <w:i w:val="0"/>
          <w:sz w:val="28"/>
          <w:szCs w:val="28"/>
        </w:rPr>
      </w:pPr>
    </w:p>
    <w:p w14:paraId="1341D393"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d he said, yes, their sin is so bad, so evil, so unjust, there must be a fair and impartial reckoning. </w:t>
      </w:r>
    </w:p>
    <w:p w14:paraId="255C51D1" w14:textId="77777777" w:rsidR="005F784A" w:rsidRDefault="005F784A" w:rsidP="00B75207">
      <w:pPr>
        <w:rPr>
          <w:rFonts w:ascii="Montserrat Light" w:hAnsi="Montserrat Light" w:cs="Times New Roman"/>
          <w:b w:val="0"/>
          <w:bCs/>
          <w:i w:val="0"/>
          <w:sz w:val="28"/>
          <w:szCs w:val="28"/>
        </w:rPr>
      </w:pPr>
    </w:p>
    <w:p w14:paraId="5F5E677F" w14:textId="4AC142F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Yes, the sin of all these people, the sin of Ronn Stern, deserves to be punished - and God is saying … rest assured, it will be. </w:t>
      </w:r>
    </w:p>
    <w:p w14:paraId="7333359A" w14:textId="77777777" w:rsidR="00660700" w:rsidRPr="00B75207" w:rsidRDefault="00660700" w:rsidP="00B75207">
      <w:pPr>
        <w:rPr>
          <w:rFonts w:ascii="Montserrat Light" w:hAnsi="Montserrat Light" w:cs="Times New Roman"/>
          <w:b w:val="0"/>
          <w:bCs/>
          <w:i w:val="0"/>
          <w:sz w:val="28"/>
          <w:szCs w:val="28"/>
        </w:rPr>
      </w:pPr>
    </w:p>
    <w:p w14:paraId="43B55CB6" w14:textId="0E9C4B69"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d Jesus climbed up onto the cross and volunteered to take all the wrath, all the righteous punishment, all the justice of a Holy God for all our sin, all of my sin. </w:t>
      </w:r>
    </w:p>
    <w:p w14:paraId="1D05B55E" w14:textId="77777777" w:rsidR="00660700" w:rsidRPr="00B75207" w:rsidRDefault="00660700" w:rsidP="00B75207">
      <w:pPr>
        <w:rPr>
          <w:rFonts w:ascii="Montserrat Light" w:hAnsi="Montserrat Light" w:cs="Times New Roman"/>
          <w:b w:val="0"/>
          <w:bCs/>
          <w:i w:val="0"/>
          <w:sz w:val="28"/>
          <w:szCs w:val="28"/>
        </w:rPr>
      </w:pPr>
    </w:p>
    <w:p w14:paraId="1FB28956" w14:textId="7F0B8FCA"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Rest assured child, the sin will be punished, but not by you, but by the only being who does not deserve to be punished for sin.</w:t>
      </w:r>
    </w:p>
    <w:p w14:paraId="799844DF" w14:textId="77777777" w:rsidR="00660700" w:rsidRPr="00B75207" w:rsidRDefault="00660700" w:rsidP="00B75207">
      <w:pPr>
        <w:rPr>
          <w:rFonts w:ascii="Montserrat Light" w:hAnsi="Montserrat Light" w:cs="Times New Roman"/>
          <w:b w:val="0"/>
          <w:bCs/>
          <w:i w:val="0"/>
          <w:sz w:val="28"/>
          <w:szCs w:val="28"/>
        </w:rPr>
      </w:pPr>
    </w:p>
    <w:p w14:paraId="1F4B6C34"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 only being who can take the </w:t>
      </w:r>
      <w:proofErr w:type="gramStart"/>
      <w:r w:rsidRPr="00B75207">
        <w:rPr>
          <w:rFonts w:ascii="Montserrat Light" w:hAnsi="Montserrat Light" w:cs="Times New Roman"/>
          <w:b w:val="0"/>
          <w:bCs/>
          <w:i w:val="0"/>
          <w:sz w:val="28"/>
          <w:szCs w:val="28"/>
        </w:rPr>
        <w:t>punishment</w:t>
      </w:r>
      <w:proofErr w:type="gramEnd"/>
    </w:p>
    <w:p w14:paraId="7B286EA9" w14:textId="77777777" w:rsidR="00660700" w:rsidRDefault="00660700" w:rsidP="00B75207">
      <w:pPr>
        <w:rPr>
          <w:rFonts w:ascii="Montserrat Light" w:hAnsi="Montserrat Light" w:cs="Times New Roman"/>
          <w:b w:val="0"/>
          <w:bCs/>
          <w:i w:val="0"/>
          <w:sz w:val="28"/>
          <w:szCs w:val="28"/>
        </w:rPr>
      </w:pPr>
    </w:p>
    <w:p w14:paraId="2B82D711" w14:textId="61970F0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es power over sin mean with God?</w:t>
      </w:r>
    </w:p>
    <w:p w14:paraId="42BB8DEB" w14:textId="77777777" w:rsidR="00660700" w:rsidRDefault="00660700" w:rsidP="00B75207">
      <w:pPr>
        <w:rPr>
          <w:rFonts w:ascii="Montserrat Light" w:hAnsi="Montserrat Light" w:cs="Times New Roman"/>
          <w:b w:val="0"/>
          <w:bCs/>
          <w:i w:val="0"/>
          <w:sz w:val="28"/>
          <w:szCs w:val="28"/>
        </w:rPr>
      </w:pPr>
    </w:p>
    <w:p w14:paraId="5581684A" w14:textId="592A318B"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Power over sin is found in entire </w:t>
      </w:r>
      <w:proofErr w:type="gramStart"/>
      <w:r w:rsidRPr="00B75207">
        <w:rPr>
          <w:rFonts w:ascii="Montserrat Light" w:hAnsi="Montserrat Light" w:cs="Times New Roman"/>
          <w:b w:val="0"/>
          <w:bCs/>
          <w:i w:val="0"/>
          <w:sz w:val="28"/>
          <w:szCs w:val="28"/>
        </w:rPr>
        <w:t>sanctification</w:t>
      </w:r>
      <w:proofErr w:type="gramEnd"/>
    </w:p>
    <w:p w14:paraId="2C777649" w14:textId="77777777" w:rsidR="00660700" w:rsidRDefault="00660700" w:rsidP="00B75207">
      <w:pPr>
        <w:rPr>
          <w:rFonts w:ascii="Montserrat Light" w:hAnsi="Montserrat Light" w:cs="Times New Roman"/>
          <w:b w:val="0"/>
          <w:bCs/>
          <w:i w:val="0"/>
          <w:sz w:val="28"/>
          <w:szCs w:val="28"/>
        </w:rPr>
      </w:pPr>
    </w:p>
    <w:p w14:paraId="608AB2CD" w14:textId="7E01869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1 Thessalonians Chapter 5:23-23 (HCSB) “Now may the God of peace Himself sanctify you completely. And may your spirit, soul, and body be kept sound and blameless for the coming of our Lord Jesus Christ. He who calls you is faithful, who also will do it.”</w:t>
      </w:r>
    </w:p>
    <w:p w14:paraId="1B943D6C" w14:textId="77777777" w:rsidR="00660700" w:rsidRPr="00B75207" w:rsidRDefault="00660700" w:rsidP="00B75207">
      <w:pPr>
        <w:rPr>
          <w:rFonts w:ascii="Montserrat Light" w:hAnsi="Montserrat Light" w:cs="Times New Roman"/>
          <w:b w:val="0"/>
          <w:bCs/>
          <w:i w:val="0"/>
          <w:sz w:val="28"/>
          <w:szCs w:val="28"/>
        </w:rPr>
      </w:pPr>
    </w:p>
    <w:p w14:paraId="43FA4D18"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 indwelling of the third person of the Trinity, God the Holy Spirit.</w:t>
      </w:r>
    </w:p>
    <w:p w14:paraId="746C7DC3"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n ongoing life-long process where those who follow Jesus become more and more like him through the Holy Spirit’s power.</w:t>
      </w:r>
    </w:p>
    <w:p w14:paraId="7E89ABF1" w14:textId="77777777" w:rsidR="00B82030"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 xml:space="preserve">We believe that sanctification is the work of God which transforms believers into the likeness of Christ. It is wrought by God’s grace through the Holy Spirit in initial sanctification, or regeneration (simultaneous with justification), entire sanctification, and the continued perfecting work of the Holy Spirit culminating in glorification. </w:t>
      </w:r>
    </w:p>
    <w:p w14:paraId="586C0C72" w14:textId="77777777" w:rsidR="00B82030" w:rsidRDefault="00B82030" w:rsidP="00B75207">
      <w:pPr>
        <w:rPr>
          <w:rFonts w:ascii="Montserrat Light" w:hAnsi="Montserrat Light" w:cs="Times New Roman"/>
          <w:b w:val="0"/>
          <w:bCs/>
          <w:i w:val="0"/>
          <w:sz w:val="28"/>
          <w:szCs w:val="28"/>
        </w:rPr>
      </w:pPr>
    </w:p>
    <w:p w14:paraId="0DF67036" w14:textId="77777777" w:rsidR="00B82030"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n glorification we are fully conformed to the image of the Son. </w:t>
      </w:r>
    </w:p>
    <w:p w14:paraId="0052895C" w14:textId="77777777" w:rsidR="00B82030" w:rsidRDefault="00B82030" w:rsidP="00B75207">
      <w:pPr>
        <w:rPr>
          <w:rFonts w:ascii="Montserrat Light" w:hAnsi="Montserrat Light" w:cs="Times New Roman"/>
          <w:b w:val="0"/>
          <w:bCs/>
          <w:i w:val="0"/>
          <w:sz w:val="28"/>
          <w:szCs w:val="28"/>
        </w:rPr>
      </w:pPr>
    </w:p>
    <w:p w14:paraId="01219F33" w14:textId="423B8462"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Manual Church of the Nazarene)</w:t>
      </w:r>
    </w:p>
    <w:p w14:paraId="47403C37" w14:textId="77777777" w:rsidR="00B82030" w:rsidRDefault="00B82030" w:rsidP="00B75207">
      <w:pPr>
        <w:rPr>
          <w:rFonts w:ascii="Montserrat Light" w:hAnsi="Montserrat Light" w:cs="Times New Roman"/>
          <w:b w:val="0"/>
          <w:bCs/>
          <w:i w:val="0"/>
          <w:sz w:val="28"/>
          <w:szCs w:val="28"/>
        </w:rPr>
      </w:pPr>
    </w:p>
    <w:p w14:paraId="01E516A9" w14:textId="796C3528"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Resurrection Life gives us power over </w:t>
      </w:r>
      <w:proofErr w:type="gramStart"/>
      <w:r w:rsidRPr="00B75207">
        <w:rPr>
          <w:rFonts w:ascii="Montserrat Light" w:hAnsi="Montserrat Light" w:cs="Times New Roman"/>
          <w:b w:val="0"/>
          <w:bCs/>
          <w:i w:val="0"/>
          <w:sz w:val="28"/>
          <w:szCs w:val="28"/>
        </w:rPr>
        <w:t>sin</w:t>
      </w:r>
      <w:proofErr w:type="gramEnd"/>
    </w:p>
    <w:p w14:paraId="32D2D9CB" w14:textId="77777777" w:rsidR="00B82030" w:rsidRDefault="00B82030" w:rsidP="00B75207">
      <w:pPr>
        <w:rPr>
          <w:rFonts w:ascii="Montserrat Light" w:hAnsi="Montserrat Light" w:cs="Times New Roman"/>
          <w:b w:val="0"/>
          <w:bCs/>
          <w:i w:val="0"/>
          <w:sz w:val="28"/>
          <w:szCs w:val="28"/>
        </w:rPr>
      </w:pPr>
    </w:p>
    <w:p w14:paraId="4CA30E89" w14:textId="0652D570"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No longer do we have to live trapped by it, determined by it, despairing because of </w:t>
      </w:r>
      <w:proofErr w:type="gramStart"/>
      <w:r w:rsidRPr="00B75207">
        <w:rPr>
          <w:rFonts w:ascii="Montserrat Light" w:hAnsi="Montserrat Light" w:cs="Times New Roman"/>
          <w:b w:val="0"/>
          <w:bCs/>
          <w:i w:val="0"/>
          <w:sz w:val="28"/>
          <w:szCs w:val="28"/>
        </w:rPr>
        <w:t>it</w:t>
      </w:r>
      <w:proofErr w:type="gramEnd"/>
    </w:p>
    <w:p w14:paraId="5CA197C5" w14:textId="77777777" w:rsidR="00B82030" w:rsidRDefault="00B82030" w:rsidP="00B75207">
      <w:pPr>
        <w:rPr>
          <w:rFonts w:ascii="Montserrat Light" w:hAnsi="Montserrat Light" w:cs="Times New Roman"/>
          <w:b w:val="0"/>
          <w:bCs/>
          <w:i w:val="0"/>
          <w:sz w:val="28"/>
          <w:szCs w:val="28"/>
        </w:rPr>
      </w:pPr>
    </w:p>
    <w:p w14:paraId="26718B80" w14:textId="5DFA0BBF"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The Holy Spirit living within us provides us the power to turn from sin, to live a holy </w:t>
      </w:r>
      <w:proofErr w:type="gramStart"/>
      <w:r w:rsidRPr="00B75207">
        <w:rPr>
          <w:rFonts w:ascii="Montserrat Light" w:hAnsi="Montserrat Light" w:cs="Times New Roman"/>
          <w:b w:val="0"/>
          <w:bCs/>
          <w:i w:val="0"/>
          <w:sz w:val="28"/>
          <w:szCs w:val="28"/>
        </w:rPr>
        <w:t>life</w:t>
      </w:r>
      <w:proofErr w:type="gramEnd"/>
    </w:p>
    <w:p w14:paraId="7570E861" w14:textId="77777777" w:rsidR="00B82030" w:rsidRDefault="00B82030" w:rsidP="00B75207">
      <w:pPr>
        <w:rPr>
          <w:rFonts w:ascii="Montserrat Light" w:hAnsi="Montserrat Light" w:cs="Times New Roman"/>
          <w:b w:val="0"/>
          <w:bCs/>
          <w:i w:val="0"/>
          <w:sz w:val="28"/>
          <w:szCs w:val="28"/>
        </w:rPr>
      </w:pPr>
    </w:p>
    <w:p w14:paraId="6D01840A" w14:textId="3E48444C"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es immortality mean with God?</w:t>
      </w:r>
    </w:p>
    <w:p w14:paraId="6E336BF7"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Not what I feared as a non-believer</w:t>
      </w:r>
    </w:p>
    <w:p w14:paraId="3248FA79" w14:textId="77777777" w:rsidR="00B82030" w:rsidRDefault="00B82030" w:rsidP="00B75207">
      <w:pPr>
        <w:rPr>
          <w:rFonts w:ascii="Montserrat Light" w:hAnsi="Montserrat Light" w:cs="Times New Roman"/>
          <w:b w:val="0"/>
          <w:bCs/>
          <w:i w:val="0"/>
          <w:sz w:val="28"/>
          <w:szCs w:val="28"/>
        </w:rPr>
      </w:pPr>
    </w:p>
    <w:p w14:paraId="45C1D825" w14:textId="078FCA1A"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God is the ultimate source of all goodness and all love. </w:t>
      </w:r>
    </w:p>
    <w:p w14:paraId="388DCF32"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It is important that we wrap our brains around these concepts. </w:t>
      </w:r>
    </w:p>
    <w:p w14:paraId="6ECF50D3" w14:textId="77777777" w:rsidR="00B82030" w:rsidRDefault="00B82030" w:rsidP="00B75207">
      <w:pPr>
        <w:rPr>
          <w:rFonts w:ascii="Montserrat Light" w:hAnsi="Montserrat Light" w:cs="Times New Roman"/>
          <w:b w:val="0"/>
          <w:bCs/>
          <w:i w:val="0"/>
          <w:sz w:val="28"/>
          <w:szCs w:val="28"/>
        </w:rPr>
      </w:pPr>
    </w:p>
    <w:p w14:paraId="33527D24" w14:textId="34BDC22F"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God is a being with infinite goodness, infinite love, and the source of all things. </w:t>
      </w:r>
    </w:p>
    <w:p w14:paraId="5699114E" w14:textId="77777777" w:rsidR="00B82030" w:rsidRDefault="00B82030" w:rsidP="00B75207">
      <w:pPr>
        <w:rPr>
          <w:rFonts w:ascii="Montserrat Light" w:hAnsi="Montserrat Light" w:cs="Times New Roman"/>
          <w:b w:val="0"/>
          <w:bCs/>
          <w:i w:val="0"/>
          <w:sz w:val="28"/>
          <w:szCs w:val="28"/>
        </w:rPr>
      </w:pPr>
    </w:p>
    <w:p w14:paraId="7E97AEF5" w14:textId="225CA0FF"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Resurrection life means sharing eternity with a God who loves us and created us to be with Him, to find our joy in our relationship with Him. </w:t>
      </w:r>
    </w:p>
    <w:p w14:paraId="477F9C26" w14:textId="77777777" w:rsidR="00B82030" w:rsidRDefault="00B82030" w:rsidP="00B75207">
      <w:pPr>
        <w:rPr>
          <w:rFonts w:ascii="Montserrat Light" w:hAnsi="Montserrat Light" w:cs="Times New Roman"/>
          <w:b w:val="0"/>
          <w:bCs/>
          <w:i w:val="0"/>
          <w:sz w:val="28"/>
          <w:szCs w:val="28"/>
        </w:rPr>
      </w:pPr>
    </w:p>
    <w:p w14:paraId="1C1FE7E4" w14:textId="4939BFCB"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 inexhaustible goodness, inexhaustible love. </w:t>
      </w:r>
    </w:p>
    <w:p w14:paraId="6CC7FECB" w14:textId="77777777" w:rsidR="00B82030" w:rsidRDefault="00B82030" w:rsidP="00B75207">
      <w:pPr>
        <w:rPr>
          <w:rFonts w:ascii="Montserrat Light" w:hAnsi="Montserrat Light" w:cs="Times New Roman"/>
          <w:b w:val="0"/>
          <w:bCs/>
          <w:i w:val="0"/>
          <w:sz w:val="28"/>
          <w:szCs w:val="28"/>
        </w:rPr>
      </w:pPr>
    </w:p>
    <w:p w14:paraId="0F0FC51C" w14:textId="059629A3"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 loving God whose qualities and characteristics have an infinite nature means we will not exist forever without </w:t>
      </w:r>
      <w:proofErr w:type="gramStart"/>
      <w:r w:rsidRPr="00B75207">
        <w:rPr>
          <w:rFonts w:ascii="Montserrat Light" w:hAnsi="Montserrat Light" w:cs="Times New Roman"/>
          <w:b w:val="0"/>
          <w:bCs/>
          <w:i w:val="0"/>
          <w:sz w:val="28"/>
          <w:szCs w:val="28"/>
        </w:rPr>
        <w:t>change, but</w:t>
      </w:r>
      <w:proofErr w:type="gramEnd"/>
      <w:r w:rsidRPr="00B75207">
        <w:rPr>
          <w:rFonts w:ascii="Montserrat Light" w:hAnsi="Montserrat Light" w:cs="Times New Roman"/>
          <w:b w:val="0"/>
          <w:bCs/>
          <w:i w:val="0"/>
          <w:sz w:val="28"/>
          <w:szCs w:val="28"/>
        </w:rPr>
        <w:t xml:space="preserve"> will enjoy an ever changing landscape of new experiences, an ever deepening relationship with the source of all goodness and love. </w:t>
      </w:r>
    </w:p>
    <w:p w14:paraId="6B098E3F" w14:textId="737EC5EB"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lastRenderedPageBreak/>
        <w:t>Not an endless repetition but an enteral newness full of hope that never ends.</w:t>
      </w:r>
    </w:p>
    <w:p w14:paraId="7D3E1870" w14:textId="77777777" w:rsidR="00981453" w:rsidRDefault="00981453" w:rsidP="00B75207">
      <w:pPr>
        <w:rPr>
          <w:rFonts w:ascii="Montserrat Light" w:hAnsi="Montserrat Light" w:cs="Times New Roman"/>
          <w:b w:val="0"/>
          <w:bCs/>
          <w:i w:val="0"/>
          <w:sz w:val="28"/>
          <w:szCs w:val="28"/>
        </w:rPr>
      </w:pPr>
    </w:p>
    <w:p w14:paraId="68A3073D" w14:textId="54DB544E"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Application</w:t>
      </w:r>
    </w:p>
    <w:p w14:paraId="51598ED8" w14:textId="77777777" w:rsidR="00B75207" w:rsidRPr="00B75207" w:rsidRDefault="00B75207" w:rsidP="00B75207">
      <w:pPr>
        <w:rPr>
          <w:rFonts w:ascii="Montserrat Light" w:hAnsi="Montserrat Light" w:cs="Times New Roman"/>
          <w:b w:val="0"/>
          <w:bCs/>
          <w:i w:val="0"/>
          <w:sz w:val="28"/>
          <w:szCs w:val="28"/>
        </w:rPr>
      </w:pPr>
    </w:p>
    <w:p w14:paraId="73C9CC95" w14:textId="7ED275F0" w:rsidR="00B75207" w:rsidRPr="00981453" w:rsidRDefault="00F64923" w:rsidP="00B75207">
      <w:pPr>
        <w:rPr>
          <w:rFonts w:ascii="Montserrat Light" w:hAnsi="Montserrat Light" w:cs="Times New Roman"/>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6</w:t>
      </w:r>
      <w:r w:rsidRPr="00355781">
        <w:rPr>
          <w:rFonts w:ascii="Montserrat Light" w:hAnsi="Montserrat Light"/>
          <w:i w:val="0"/>
          <w:iCs/>
          <w:color w:val="FF0000"/>
          <w:sz w:val="28"/>
          <w:szCs w:val="28"/>
        </w:rPr>
        <w:t xml:space="preserve"> </w:t>
      </w:r>
      <w:r w:rsidR="00B75207" w:rsidRPr="00F64923">
        <w:rPr>
          <w:rFonts w:ascii="Montserrat Light" w:hAnsi="Montserrat Light" w:cs="Times New Roman"/>
          <w:i w:val="0"/>
          <w:sz w:val="28"/>
          <w:szCs w:val="28"/>
        </w:rPr>
        <w:t xml:space="preserve">Resurrection life provides power over sin and </w:t>
      </w:r>
      <w:proofErr w:type="gramStart"/>
      <w:r w:rsidR="00B75207" w:rsidRPr="00F64923">
        <w:rPr>
          <w:rFonts w:ascii="Montserrat Light" w:hAnsi="Montserrat Light" w:cs="Times New Roman"/>
          <w:i w:val="0"/>
          <w:sz w:val="28"/>
          <w:szCs w:val="28"/>
        </w:rPr>
        <w:t>death</w:t>
      </w:r>
      <w:proofErr w:type="gramEnd"/>
    </w:p>
    <w:p w14:paraId="1FBA6159" w14:textId="77777777" w:rsidR="00B75207" w:rsidRPr="00B75207" w:rsidRDefault="00B75207" w:rsidP="00B75207">
      <w:pPr>
        <w:rPr>
          <w:rFonts w:ascii="Montserrat Light" w:hAnsi="Montserrat Light" w:cs="Times New Roman"/>
          <w:b w:val="0"/>
          <w:bCs/>
          <w:i w:val="0"/>
          <w:sz w:val="28"/>
          <w:szCs w:val="28"/>
        </w:rPr>
      </w:pPr>
    </w:p>
    <w:p w14:paraId="4C35587E" w14:textId="501A84C7"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How does this </w:t>
      </w:r>
      <w:proofErr w:type="spellStart"/>
      <w:r w:rsidRPr="00B75207">
        <w:rPr>
          <w:rFonts w:ascii="Montserrat Light" w:hAnsi="Montserrat Light" w:cs="Times New Roman"/>
          <w:b w:val="0"/>
          <w:bCs/>
          <w:i w:val="0"/>
          <w:sz w:val="28"/>
          <w:szCs w:val="28"/>
        </w:rPr>
        <w:t>effect me</w:t>
      </w:r>
      <w:proofErr w:type="spellEnd"/>
      <w:r w:rsidRPr="00B75207">
        <w:rPr>
          <w:rFonts w:ascii="Montserrat Light" w:hAnsi="Montserrat Light" w:cs="Times New Roman"/>
          <w:b w:val="0"/>
          <w:bCs/>
          <w:i w:val="0"/>
          <w:sz w:val="28"/>
          <w:szCs w:val="28"/>
        </w:rPr>
        <w:t xml:space="preserve"> today?</w:t>
      </w:r>
    </w:p>
    <w:p w14:paraId="2464AC7F" w14:textId="77777777" w:rsidR="00814279" w:rsidRPr="00B75207" w:rsidRDefault="00814279" w:rsidP="00B75207">
      <w:pPr>
        <w:rPr>
          <w:rFonts w:ascii="Montserrat Light" w:hAnsi="Montserrat Light" w:cs="Times New Roman"/>
          <w:b w:val="0"/>
          <w:bCs/>
          <w:i w:val="0"/>
          <w:sz w:val="28"/>
          <w:szCs w:val="28"/>
        </w:rPr>
      </w:pPr>
    </w:p>
    <w:p w14:paraId="3590A65A"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Recognize I am a sinner deserving of punishment and righteous wrath.</w:t>
      </w:r>
    </w:p>
    <w:p w14:paraId="69CFA187" w14:textId="77777777" w:rsidR="00814279" w:rsidRDefault="00814279" w:rsidP="00B75207">
      <w:pPr>
        <w:rPr>
          <w:rFonts w:ascii="Montserrat Light" w:hAnsi="Montserrat Light" w:cs="Times New Roman"/>
          <w:b w:val="0"/>
          <w:bCs/>
          <w:i w:val="0"/>
          <w:sz w:val="28"/>
          <w:szCs w:val="28"/>
        </w:rPr>
      </w:pPr>
    </w:p>
    <w:p w14:paraId="094A969A" w14:textId="453A54AF"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ecause of Jesus’ sacrificial death for me and his sharing of his resurrection life I can have new life now. I can have new relationships with the people </w:t>
      </w:r>
      <w:proofErr w:type="spellStart"/>
      <w:r w:rsidRPr="00B75207">
        <w:rPr>
          <w:rFonts w:ascii="Montserrat Light" w:hAnsi="Montserrat Light" w:cs="Times New Roman"/>
          <w:b w:val="0"/>
          <w:bCs/>
          <w:i w:val="0"/>
          <w:sz w:val="28"/>
          <w:szCs w:val="28"/>
        </w:rPr>
        <w:t>i</w:t>
      </w:r>
      <w:proofErr w:type="spellEnd"/>
      <w:r w:rsidRPr="00B75207">
        <w:rPr>
          <w:rFonts w:ascii="Montserrat Light" w:hAnsi="Montserrat Light" w:cs="Times New Roman"/>
          <w:b w:val="0"/>
          <w:bCs/>
          <w:i w:val="0"/>
          <w:sz w:val="28"/>
          <w:szCs w:val="28"/>
        </w:rPr>
        <w:t xml:space="preserve"> know now.</w:t>
      </w:r>
    </w:p>
    <w:p w14:paraId="5DD38857" w14:textId="77777777" w:rsidR="00814279" w:rsidRDefault="00814279" w:rsidP="00B75207">
      <w:pPr>
        <w:rPr>
          <w:rFonts w:ascii="Montserrat Light" w:hAnsi="Montserrat Light" w:cs="Times New Roman"/>
          <w:b w:val="0"/>
          <w:bCs/>
          <w:i w:val="0"/>
          <w:sz w:val="28"/>
          <w:szCs w:val="28"/>
        </w:rPr>
      </w:pPr>
    </w:p>
    <w:p w14:paraId="0D804580" w14:textId="5D749DB8"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Power over sin</w:t>
      </w:r>
    </w:p>
    <w:p w14:paraId="0CF6F1C8"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How does this </w:t>
      </w:r>
      <w:proofErr w:type="spellStart"/>
      <w:r w:rsidRPr="00B75207">
        <w:rPr>
          <w:rFonts w:ascii="Montserrat Light" w:hAnsi="Montserrat Light" w:cs="Times New Roman"/>
          <w:b w:val="0"/>
          <w:bCs/>
          <w:i w:val="0"/>
          <w:sz w:val="28"/>
          <w:szCs w:val="28"/>
        </w:rPr>
        <w:t>effect me</w:t>
      </w:r>
      <w:proofErr w:type="spellEnd"/>
      <w:r w:rsidRPr="00B75207">
        <w:rPr>
          <w:rFonts w:ascii="Montserrat Light" w:hAnsi="Montserrat Light" w:cs="Times New Roman"/>
          <w:b w:val="0"/>
          <w:bCs/>
          <w:i w:val="0"/>
          <w:sz w:val="28"/>
          <w:szCs w:val="28"/>
        </w:rPr>
        <w:t xml:space="preserve"> in the future?</w:t>
      </w:r>
    </w:p>
    <w:p w14:paraId="19CC250E" w14:textId="77777777" w:rsidR="00814279" w:rsidRDefault="00814279" w:rsidP="00B75207">
      <w:pPr>
        <w:rPr>
          <w:rFonts w:ascii="Montserrat Light" w:hAnsi="Montserrat Light" w:cs="Times New Roman"/>
          <w:b w:val="0"/>
          <w:bCs/>
          <w:i w:val="0"/>
          <w:sz w:val="28"/>
          <w:szCs w:val="28"/>
        </w:rPr>
      </w:pPr>
    </w:p>
    <w:p w14:paraId="78A6348F" w14:textId="17224C0C"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Power over death</w:t>
      </w:r>
    </w:p>
    <w:p w14:paraId="1B3B46EA"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An eternal hope of unending and </w:t>
      </w:r>
      <w:proofErr w:type="gramStart"/>
      <w:r w:rsidRPr="00B75207">
        <w:rPr>
          <w:rFonts w:ascii="Montserrat Light" w:hAnsi="Montserrat Light" w:cs="Times New Roman"/>
          <w:b w:val="0"/>
          <w:bCs/>
          <w:i w:val="0"/>
          <w:sz w:val="28"/>
          <w:szCs w:val="28"/>
        </w:rPr>
        <w:t>ever increasing</w:t>
      </w:r>
      <w:proofErr w:type="gramEnd"/>
      <w:r w:rsidRPr="00B75207">
        <w:rPr>
          <w:rFonts w:ascii="Montserrat Light" w:hAnsi="Montserrat Light" w:cs="Times New Roman"/>
          <w:b w:val="0"/>
          <w:bCs/>
          <w:i w:val="0"/>
          <w:sz w:val="28"/>
          <w:szCs w:val="28"/>
        </w:rPr>
        <w:t xml:space="preserve"> joy and love shared with the being who loves me more than anyone else and desires to be with me forever. so much so, he was willing to die for me.</w:t>
      </w:r>
    </w:p>
    <w:p w14:paraId="36224673" w14:textId="77777777" w:rsidR="00814279" w:rsidRDefault="00814279" w:rsidP="00B75207">
      <w:pPr>
        <w:rPr>
          <w:rFonts w:ascii="Montserrat Light" w:hAnsi="Montserrat Light" w:cs="Times New Roman"/>
          <w:b w:val="0"/>
          <w:bCs/>
          <w:i w:val="0"/>
          <w:sz w:val="28"/>
          <w:szCs w:val="28"/>
        </w:rPr>
      </w:pPr>
    </w:p>
    <w:p w14:paraId="4C1C4750" w14:textId="47B64282"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Conclusion</w:t>
      </w:r>
    </w:p>
    <w:p w14:paraId="73E8ACC3" w14:textId="5BF57FB8"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 I want us to know?</w:t>
      </w:r>
    </w:p>
    <w:p w14:paraId="74319CCB" w14:textId="77777777" w:rsidR="00814279" w:rsidRPr="00B75207" w:rsidRDefault="00814279" w:rsidP="00B75207">
      <w:pPr>
        <w:rPr>
          <w:rFonts w:ascii="Montserrat Light" w:hAnsi="Montserrat Light" w:cs="Times New Roman"/>
          <w:b w:val="0"/>
          <w:bCs/>
          <w:i w:val="0"/>
          <w:sz w:val="28"/>
          <w:szCs w:val="28"/>
        </w:rPr>
      </w:pPr>
    </w:p>
    <w:p w14:paraId="4038B9D6"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We can live in victory over sin and </w:t>
      </w:r>
      <w:proofErr w:type="gramStart"/>
      <w:r w:rsidRPr="00B75207">
        <w:rPr>
          <w:rFonts w:ascii="Montserrat Light" w:hAnsi="Montserrat Light" w:cs="Times New Roman"/>
          <w:b w:val="0"/>
          <w:bCs/>
          <w:i w:val="0"/>
          <w:sz w:val="28"/>
          <w:szCs w:val="28"/>
        </w:rPr>
        <w:t>death</w:t>
      </w:r>
      <w:proofErr w:type="gramEnd"/>
    </w:p>
    <w:p w14:paraId="5B3E3077" w14:textId="77777777" w:rsidR="00B75207" w:rsidRP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elief in Jesus as Messiah, our Christ, is how to get this New </w:t>
      </w:r>
      <w:proofErr w:type="gramStart"/>
      <w:r w:rsidRPr="00B75207">
        <w:rPr>
          <w:rFonts w:ascii="Montserrat Light" w:hAnsi="Montserrat Light" w:cs="Times New Roman"/>
          <w:b w:val="0"/>
          <w:bCs/>
          <w:i w:val="0"/>
          <w:sz w:val="28"/>
          <w:szCs w:val="28"/>
        </w:rPr>
        <w:t>Power</w:t>
      </w:r>
      <w:proofErr w:type="gramEnd"/>
    </w:p>
    <w:p w14:paraId="7BD62A61" w14:textId="2E59079E"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What do I want us to do?</w:t>
      </w:r>
    </w:p>
    <w:p w14:paraId="2885F338" w14:textId="77777777" w:rsidR="00814279" w:rsidRPr="00B75207" w:rsidRDefault="00814279" w:rsidP="00B75207">
      <w:pPr>
        <w:rPr>
          <w:rFonts w:ascii="Montserrat Light" w:hAnsi="Montserrat Light" w:cs="Times New Roman"/>
          <w:b w:val="0"/>
          <w:bCs/>
          <w:i w:val="0"/>
          <w:sz w:val="28"/>
          <w:szCs w:val="28"/>
        </w:rPr>
      </w:pPr>
    </w:p>
    <w:p w14:paraId="6224D3AE" w14:textId="35D07560"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e </w:t>
      </w:r>
      <w:proofErr w:type="gramStart"/>
      <w:r w:rsidRPr="00B75207">
        <w:rPr>
          <w:rFonts w:ascii="Montserrat Light" w:hAnsi="Montserrat Light" w:cs="Times New Roman"/>
          <w:b w:val="0"/>
          <w:bCs/>
          <w:i w:val="0"/>
          <w:sz w:val="28"/>
          <w:szCs w:val="28"/>
        </w:rPr>
        <w:t>saved</w:t>
      </w:r>
      <w:proofErr w:type="gramEnd"/>
    </w:p>
    <w:p w14:paraId="1933A909" w14:textId="77777777" w:rsidR="00814279" w:rsidRPr="00B75207" w:rsidRDefault="00814279" w:rsidP="00B75207">
      <w:pPr>
        <w:rPr>
          <w:rFonts w:ascii="Montserrat Light" w:hAnsi="Montserrat Light" w:cs="Times New Roman"/>
          <w:b w:val="0"/>
          <w:bCs/>
          <w:i w:val="0"/>
          <w:sz w:val="28"/>
          <w:szCs w:val="28"/>
        </w:rPr>
      </w:pPr>
    </w:p>
    <w:p w14:paraId="39D9B193" w14:textId="6DE88AD8" w:rsidR="00B75207" w:rsidRDefault="00B75207" w:rsidP="00B75207">
      <w:pPr>
        <w:rPr>
          <w:rFonts w:ascii="Montserrat Light" w:hAnsi="Montserrat Light" w:cs="Times New Roman"/>
          <w:b w:val="0"/>
          <w:bCs/>
          <w:i w:val="0"/>
          <w:sz w:val="28"/>
          <w:szCs w:val="28"/>
        </w:rPr>
      </w:pPr>
      <w:r w:rsidRPr="00B75207">
        <w:rPr>
          <w:rFonts w:ascii="Montserrat Light" w:hAnsi="Montserrat Light" w:cs="Times New Roman"/>
          <w:b w:val="0"/>
          <w:bCs/>
          <w:i w:val="0"/>
          <w:sz w:val="28"/>
          <w:szCs w:val="28"/>
        </w:rPr>
        <w:t xml:space="preserve">Be </w:t>
      </w:r>
      <w:proofErr w:type="gramStart"/>
      <w:r w:rsidRPr="00B75207">
        <w:rPr>
          <w:rFonts w:ascii="Montserrat Light" w:hAnsi="Montserrat Light" w:cs="Times New Roman"/>
          <w:b w:val="0"/>
          <w:bCs/>
          <w:i w:val="0"/>
          <w:sz w:val="28"/>
          <w:szCs w:val="28"/>
        </w:rPr>
        <w:t>sanctified</w:t>
      </w:r>
      <w:proofErr w:type="gramEnd"/>
    </w:p>
    <w:p w14:paraId="0D2372BD" w14:textId="77777777" w:rsidR="00814279" w:rsidRPr="00B75207" w:rsidRDefault="00814279" w:rsidP="00B75207">
      <w:pPr>
        <w:rPr>
          <w:rFonts w:ascii="Montserrat Light" w:hAnsi="Montserrat Light" w:cs="Times New Roman"/>
          <w:b w:val="0"/>
          <w:bCs/>
          <w:i w:val="0"/>
          <w:sz w:val="28"/>
          <w:szCs w:val="28"/>
        </w:rPr>
      </w:pPr>
    </w:p>
    <w:p w14:paraId="7EF79FFA" w14:textId="277FD887" w:rsidR="00E50159" w:rsidRPr="00E50159" w:rsidRDefault="00F64923" w:rsidP="003F66A8">
      <w:pPr>
        <w:rPr>
          <w:rFonts w:ascii="Montserrat Light" w:hAnsi="Montserrat Light" w:cs="Times New Roman"/>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7</w:t>
      </w:r>
      <w:r w:rsidRPr="00355781">
        <w:rPr>
          <w:rFonts w:ascii="Montserrat Light" w:hAnsi="Montserrat Light"/>
          <w:i w:val="0"/>
          <w:iCs/>
          <w:color w:val="FF0000"/>
          <w:sz w:val="28"/>
          <w:szCs w:val="28"/>
        </w:rPr>
        <w:t xml:space="preserve"> </w:t>
      </w:r>
      <w:r w:rsidR="003F66A8" w:rsidRPr="00F64923">
        <w:rPr>
          <w:rFonts w:ascii="Montserrat Light" w:hAnsi="Montserrat Light" w:cs="Times New Roman"/>
          <w:b w:val="0"/>
          <w:i w:val="0"/>
          <w:sz w:val="28"/>
          <w:szCs w:val="28"/>
        </w:rPr>
        <w:t>P</w:t>
      </w:r>
      <w:r w:rsidR="003F66A8" w:rsidRPr="00F64923">
        <w:rPr>
          <w:rFonts w:ascii="Montserrat Light" w:hAnsi="Montserrat Light" w:cs="Times New Roman"/>
          <w:b w:val="0"/>
          <w:i w:val="0"/>
          <w:sz w:val="28"/>
          <w:szCs w:val="28"/>
        </w:rPr>
        <w:t xml:space="preserve">rayer </w:t>
      </w:r>
      <w:r w:rsidR="00F724AA" w:rsidRPr="00F64923">
        <w:rPr>
          <w:rFonts w:ascii="Montserrat Light" w:hAnsi="Montserrat Light" w:cs="Times New Roman"/>
          <w:b w:val="0"/>
          <w:i w:val="0"/>
          <w:sz w:val="28"/>
          <w:szCs w:val="28"/>
        </w:rPr>
        <w:t xml:space="preserve">- </w:t>
      </w:r>
      <w:r w:rsidR="003F66A8" w:rsidRPr="00F64923">
        <w:rPr>
          <w:rFonts w:ascii="Montserrat Light" w:hAnsi="Montserrat Light" w:cs="Times New Roman"/>
          <w:b w:val="0"/>
          <w:i w:val="0"/>
          <w:sz w:val="28"/>
          <w:szCs w:val="28"/>
        </w:rPr>
        <w:t>Say Yes to Jesus</w:t>
      </w:r>
    </w:p>
    <w:sectPr w:rsidR="00E50159" w:rsidRPr="00E50159" w:rsidSect="008B3915">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9E552" w14:textId="77777777" w:rsidR="00B973B8" w:rsidRDefault="00B973B8" w:rsidP="008B3915">
      <w:r>
        <w:separator/>
      </w:r>
    </w:p>
  </w:endnote>
  <w:endnote w:type="continuationSeparator" w:id="0">
    <w:p w14:paraId="6DDFA4E7" w14:textId="77777777" w:rsidR="00B973B8" w:rsidRDefault="00B973B8" w:rsidP="008B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122908"/>
      <w:docPartObj>
        <w:docPartGallery w:val="Page Numbers (Bottom of Page)"/>
        <w:docPartUnique/>
      </w:docPartObj>
    </w:sdtPr>
    <w:sdtEndPr>
      <w:rPr>
        <w:noProof/>
      </w:rPr>
    </w:sdtEndPr>
    <w:sdtContent>
      <w:p w14:paraId="5CE55C93" w14:textId="2297DFB0" w:rsidR="00170C36" w:rsidRDefault="00170C36">
        <w:pPr>
          <w:pStyle w:val="Footer"/>
          <w:jc w:val="center"/>
        </w:pPr>
        <w:r>
          <w:fldChar w:fldCharType="begin"/>
        </w:r>
        <w:r>
          <w:instrText xml:space="preserve"> PAGE   \* MERGEFORMAT </w:instrText>
        </w:r>
        <w:r>
          <w:fldChar w:fldCharType="separate"/>
        </w:r>
        <w:r w:rsidR="002E40EC">
          <w:rPr>
            <w:noProof/>
          </w:rPr>
          <w:t>16</w:t>
        </w:r>
        <w:r>
          <w:rPr>
            <w:noProof/>
          </w:rPr>
          <w:fldChar w:fldCharType="end"/>
        </w:r>
      </w:p>
    </w:sdtContent>
  </w:sdt>
  <w:p w14:paraId="37D6AA60" w14:textId="77777777" w:rsidR="00170C36" w:rsidRDefault="0017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03268"/>
      <w:docPartObj>
        <w:docPartGallery w:val="Page Numbers (Bottom of Page)"/>
        <w:docPartUnique/>
      </w:docPartObj>
    </w:sdtPr>
    <w:sdtEndPr>
      <w:rPr>
        <w:noProof/>
      </w:rPr>
    </w:sdtEndPr>
    <w:sdtContent>
      <w:p w14:paraId="2809748B" w14:textId="27511C68" w:rsidR="00170C36" w:rsidRDefault="00170C36">
        <w:pPr>
          <w:pStyle w:val="Footer"/>
          <w:jc w:val="center"/>
        </w:pPr>
        <w:r>
          <w:fldChar w:fldCharType="begin"/>
        </w:r>
        <w:r>
          <w:instrText xml:space="preserve"> PAGE   \* MERGEFORMAT </w:instrText>
        </w:r>
        <w:r>
          <w:fldChar w:fldCharType="separate"/>
        </w:r>
        <w:r w:rsidR="002E40EC">
          <w:rPr>
            <w:noProof/>
          </w:rPr>
          <w:t>1</w:t>
        </w:r>
        <w:r>
          <w:rPr>
            <w:noProof/>
          </w:rPr>
          <w:fldChar w:fldCharType="end"/>
        </w:r>
      </w:p>
    </w:sdtContent>
  </w:sdt>
  <w:p w14:paraId="6C81E7A1" w14:textId="77777777" w:rsidR="00170C36" w:rsidRDefault="0017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8B485" w14:textId="77777777" w:rsidR="00B973B8" w:rsidRDefault="00B973B8" w:rsidP="008B3915">
      <w:r>
        <w:separator/>
      </w:r>
    </w:p>
  </w:footnote>
  <w:footnote w:type="continuationSeparator" w:id="0">
    <w:p w14:paraId="52C6985C" w14:textId="77777777" w:rsidR="00B973B8" w:rsidRDefault="00B973B8" w:rsidP="008B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F702" w14:textId="274BAF19" w:rsidR="008B3915" w:rsidRPr="00355781" w:rsidRDefault="00620AF7" w:rsidP="008B3915">
    <w:pPr>
      <w:pStyle w:val="Header"/>
      <w:jc w:val="center"/>
      <w:rPr>
        <w:rFonts w:ascii="Montserrat Light" w:hAnsi="Montserrat Light"/>
        <w:b w:val="0"/>
        <w:i w:val="0"/>
        <w:iCs/>
        <w:sz w:val="28"/>
        <w:szCs w:val="28"/>
      </w:rPr>
    </w:pPr>
    <w:r w:rsidRPr="00355781">
      <w:rPr>
        <w:rFonts w:ascii="Montserrat Light" w:hAnsi="Montserrat Light"/>
        <w:i w:val="0"/>
        <w:iCs/>
        <w:color w:val="FF0000"/>
        <w:sz w:val="28"/>
        <w:szCs w:val="28"/>
        <w:highlight w:val="yellow"/>
      </w:rPr>
      <w:t>SLIDE 1</w:t>
    </w:r>
    <w:r w:rsidRPr="00355781">
      <w:rPr>
        <w:rFonts w:ascii="Montserrat Light" w:hAnsi="Montserrat Light"/>
        <w:i w:val="0"/>
        <w:iCs/>
        <w:color w:val="FF0000"/>
        <w:sz w:val="28"/>
        <w:szCs w:val="28"/>
      </w:rPr>
      <w:t xml:space="preserve"> </w:t>
    </w:r>
    <w:r w:rsidR="006D14A9" w:rsidRPr="00355781">
      <w:rPr>
        <w:rFonts w:ascii="Montserrat Light" w:hAnsi="Montserrat Light"/>
        <w:b w:val="0"/>
        <w:i w:val="0"/>
        <w:iCs/>
        <w:sz w:val="28"/>
        <w:szCs w:val="28"/>
      </w:rPr>
      <w:t>Alive</w:t>
    </w:r>
  </w:p>
  <w:p w14:paraId="4942ED08" w14:textId="62F26F79" w:rsidR="008B3915" w:rsidRDefault="00C63656" w:rsidP="008B3915">
    <w:pPr>
      <w:pStyle w:val="Header"/>
      <w:jc w:val="center"/>
      <w:rPr>
        <w:rFonts w:ascii="Montserrat Light" w:hAnsi="Montserrat Light"/>
        <w:sz w:val="28"/>
        <w:szCs w:val="28"/>
      </w:rPr>
    </w:pPr>
    <w:r>
      <w:rPr>
        <w:rFonts w:ascii="Montserrat Light" w:hAnsi="Montserrat Light"/>
        <w:sz w:val="28"/>
        <w:szCs w:val="28"/>
      </w:rPr>
      <w:t xml:space="preserve">New </w:t>
    </w:r>
    <w:r w:rsidR="001A7497">
      <w:rPr>
        <w:rFonts w:ascii="Montserrat Light" w:hAnsi="Montserrat Light"/>
        <w:sz w:val="28"/>
        <w:szCs w:val="28"/>
      </w:rPr>
      <w:t>Power</w:t>
    </w:r>
  </w:p>
  <w:p w14:paraId="47A3BA0F" w14:textId="3850DCB4" w:rsidR="000D25D1" w:rsidRDefault="001A7497" w:rsidP="000D25D1">
    <w:pPr>
      <w:pStyle w:val="Header"/>
      <w:jc w:val="center"/>
      <w:rPr>
        <w:rFonts w:ascii="Montserrat Light" w:hAnsi="Montserrat Light"/>
        <w:sz w:val="28"/>
        <w:szCs w:val="28"/>
      </w:rPr>
    </w:pPr>
    <w:r>
      <w:rPr>
        <w:rFonts w:ascii="Montserrat Light" w:hAnsi="Montserrat Light"/>
        <w:sz w:val="28"/>
        <w:szCs w:val="28"/>
      </w:rPr>
      <w:t>Ronn Stern</w:t>
    </w:r>
  </w:p>
  <w:p w14:paraId="6528307C" w14:textId="10884AE8" w:rsidR="000D25D1" w:rsidRPr="00620AF7" w:rsidRDefault="006D14A9" w:rsidP="000D25D1">
    <w:pPr>
      <w:pStyle w:val="Header"/>
      <w:jc w:val="center"/>
      <w:rPr>
        <w:rFonts w:ascii="Montserrat Light" w:hAnsi="Montserrat Light"/>
        <w:sz w:val="28"/>
        <w:szCs w:val="28"/>
      </w:rPr>
    </w:pPr>
    <w:r>
      <w:rPr>
        <w:rFonts w:ascii="Montserrat Light" w:hAnsi="Montserrat Light"/>
        <w:sz w:val="28"/>
        <w:szCs w:val="28"/>
      </w:rPr>
      <w:t xml:space="preserve">April </w:t>
    </w:r>
    <w:r w:rsidR="001A7497">
      <w:rPr>
        <w:rFonts w:ascii="Montserrat Light" w:hAnsi="Montserrat Light"/>
        <w:sz w:val="28"/>
        <w:szCs w:val="28"/>
      </w:rPr>
      <w:t>25</w:t>
    </w:r>
    <w:r w:rsidR="006C160A">
      <w:rPr>
        <w:rFonts w:ascii="Montserrat Light" w:hAnsi="Montserrat Light"/>
        <w:sz w:val="28"/>
        <w:szCs w:val="28"/>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6256C"/>
    <w:multiLevelType w:val="hybridMultilevel"/>
    <w:tmpl w:val="5F4AFE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16162"/>
    <w:multiLevelType w:val="hybridMultilevel"/>
    <w:tmpl w:val="0F9E604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977FE"/>
    <w:multiLevelType w:val="hybridMultilevel"/>
    <w:tmpl w:val="CD5869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610927"/>
    <w:multiLevelType w:val="hybridMultilevel"/>
    <w:tmpl w:val="A26A4404"/>
    <w:lvl w:ilvl="0" w:tplc="FFFFFFFF">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63366B"/>
    <w:multiLevelType w:val="hybridMultilevel"/>
    <w:tmpl w:val="BAF2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E60FAC"/>
    <w:multiLevelType w:val="hybridMultilevel"/>
    <w:tmpl w:val="BC3AAC16"/>
    <w:lvl w:ilvl="0" w:tplc="FFFFFFFF">
      <w:start w:val="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AxNTA1MzM1MDJT0lEKTi0uzszPAykwrAUAUf6JKywAAAA="/>
  </w:docVars>
  <w:rsids>
    <w:rsidRoot w:val="008B3915"/>
    <w:rsid w:val="00007082"/>
    <w:rsid w:val="00014DE5"/>
    <w:rsid w:val="00022C45"/>
    <w:rsid w:val="00031437"/>
    <w:rsid w:val="000425D8"/>
    <w:rsid w:val="0005003D"/>
    <w:rsid w:val="0005111B"/>
    <w:rsid w:val="00057C97"/>
    <w:rsid w:val="00064D55"/>
    <w:rsid w:val="000672D3"/>
    <w:rsid w:val="0008114D"/>
    <w:rsid w:val="00085685"/>
    <w:rsid w:val="00094158"/>
    <w:rsid w:val="0009487C"/>
    <w:rsid w:val="00095BB2"/>
    <w:rsid w:val="000B27D7"/>
    <w:rsid w:val="000B34AB"/>
    <w:rsid w:val="000B646A"/>
    <w:rsid w:val="000D25D1"/>
    <w:rsid w:val="000E0E65"/>
    <w:rsid w:val="00105C5B"/>
    <w:rsid w:val="0012074F"/>
    <w:rsid w:val="0012108D"/>
    <w:rsid w:val="00125B31"/>
    <w:rsid w:val="00137345"/>
    <w:rsid w:val="00140127"/>
    <w:rsid w:val="001411F8"/>
    <w:rsid w:val="00170C36"/>
    <w:rsid w:val="001903B6"/>
    <w:rsid w:val="001A3A19"/>
    <w:rsid w:val="001A7497"/>
    <w:rsid w:val="001A7D45"/>
    <w:rsid w:val="001E263B"/>
    <w:rsid w:val="001F729D"/>
    <w:rsid w:val="00214556"/>
    <w:rsid w:val="00214769"/>
    <w:rsid w:val="00223808"/>
    <w:rsid w:val="002265A1"/>
    <w:rsid w:val="00243709"/>
    <w:rsid w:val="00265B71"/>
    <w:rsid w:val="00272DF7"/>
    <w:rsid w:val="00274593"/>
    <w:rsid w:val="00276ECE"/>
    <w:rsid w:val="002A01D9"/>
    <w:rsid w:val="002D036A"/>
    <w:rsid w:val="002E1A08"/>
    <w:rsid w:val="002E40EC"/>
    <w:rsid w:val="002F70B6"/>
    <w:rsid w:val="00326244"/>
    <w:rsid w:val="00336079"/>
    <w:rsid w:val="00355781"/>
    <w:rsid w:val="00370D2D"/>
    <w:rsid w:val="00390171"/>
    <w:rsid w:val="003A018A"/>
    <w:rsid w:val="003A54BC"/>
    <w:rsid w:val="003B00AD"/>
    <w:rsid w:val="003D1547"/>
    <w:rsid w:val="003F66A8"/>
    <w:rsid w:val="00415F72"/>
    <w:rsid w:val="00436FF7"/>
    <w:rsid w:val="00464AC1"/>
    <w:rsid w:val="00477293"/>
    <w:rsid w:val="004977F2"/>
    <w:rsid w:val="004B1425"/>
    <w:rsid w:val="004E1F8C"/>
    <w:rsid w:val="004E2256"/>
    <w:rsid w:val="004E5FDB"/>
    <w:rsid w:val="004F2E72"/>
    <w:rsid w:val="004F31F7"/>
    <w:rsid w:val="005121E8"/>
    <w:rsid w:val="00532874"/>
    <w:rsid w:val="005440A8"/>
    <w:rsid w:val="00581CC5"/>
    <w:rsid w:val="00582229"/>
    <w:rsid w:val="005A02F8"/>
    <w:rsid w:val="005B585B"/>
    <w:rsid w:val="005B6D4E"/>
    <w:rsid w:val="005C1B6D"/>
    <w:rsid w:val="005C31AA"/>
    <w:rsid w:val="005D35A2"/>
    <w:rsid w:val="005F784A"/>
    <w:rsid w:val="00610D7F"/>
    <w:rsid w:val="0061405D"/>
    <w:rsid w:val="00620AF7"/>
    <w:rsid w:val="00660700"/>
    <w:rsid w:val="00664619"/>
    <w:rsid w:val="006661A4"/>
    <w:rsid w:val="006938C3"/>
    <w:rsid w:val="006B3E08"/>
    <w:rsid w:val="006C160A"/>
    <w:rsid w:val="006D14A9"/>
    <w:rsid w:val="006D27CD"/>
    <w:rsid w:val="006D4B53"/>
    <w:rsid w:val="00702120"/>
    <w:rsid w:val="007152C5"/>
    <w:rsid w:val="00720BFB"/>
    <w:rsid w:val="00744E73"/>
    <w:rsid w:val="00765C7E"/>
    <w:rsid w:val="00772AFE"/>
    <w:rsid w:val="007831AE"/>
    <w:rsid w:val="007879A7"/>
    <w:rsid w:val="007B6C8A"/>
    <w:rsid w:val="007D65F2"/>
    <w:rsid w:val="007E1A61"/>
    <w:rsid w:val="00806CEB"/>
    <w:rsid w:val="00814279"/>
    <w:rsid w:val="008206A9"/>
    <w:rsid w:val="0082597B"/>
    <w:rsid w:val="008351D6"/>
    <w:rsid w:val="008444B3"/>
    <w:rsid w:val="008529B0"/>
    <w:rsid w:val="0085580F"/>
    <w:rsid w:val="00883AA6"/>
    <w:rsid w:val="00884A36"/>
    <w:rsid w:val="008B3915"/>
    <w:rsid w:val="008B5CEC"/>
    <w:rsid w:val="008C352D"/>
    <w:rsid w:val="008C550F"/>
    <w:rsid w:val="008D1A23"/>
    <w:rsid w:val="008D1B96"/>
    <w:rsid w:val="008D1C98"/>
    <w:rsid w:val="008E3562"/>
    <w:rsid w:val="008E3D4E"/>
    <w:rsid w:val="008F285A"/>
    <w:rsid w:val="00906892"/>
    <w:rsid w:val="00922BF0"/>
    <w:rsid w:val="00923922"/>
    <w:rsid w:val="00936B55"/>
    <w:rsid w:val="00976784"/>
    <w:rsid w:val="00981453"/>
    <w:rsid w:val="009839B8"/>
    <w:rsid w:val="0098798D"/>
    <w:rsid w:val="009D15D3"/>
    <w:rsid w:val="009D7704"/>
    <w:rsid w:val="009E5C5C"/>
    <w:rsid w:val="009F24BB"/>
    <w:rsid w:val="009F434F"/>
    <w:rsid w:val="009F52B0"/>
    <w:rsid w:val="00A52037"/>
    <w:rsid w:val="00A634A0"/>
    <w:rsid w:val="00A66D47"/>
    <w:rsid w:val="00A70A98"/>
    <w:rsid w:val="00A773C2"/>
    <w:rsid w:val="00A80E18"/>
    <w:rsid w:val="00A84DBB"/>
    <w:rsid w:val="00A9296E"/>
    <w:rsid w:val="00A95316"/>
    <w:rsid w:val="00A97F41"/>
    <w:rsid w:val="00AA0A9A"/>
    <w:rsid w:val="00AA1224"/>
    <w:rsid w:val="00AB63D3"/>
    <w:rsid w:val="00AC1B68"/>
    <w:rsid w:val="00AD46E6"/>
    <w:rsid w:val="00AD593F"/>
    <w:rsid w:val="00AD6BA3"/>
    <w:rsid w:val="00B21490"/>
    <w:rsid w:val="00B40500"/>
    <w:rsid w:val="00B467F9"/>
    <w:rsid w:val="00B75207"/>
    <w:rsid w:val="00B778AE"/>
    <w:rsid w:val="00B82030"/>
    <w:rsid w:val="00B92A03"/>
    <w:rsid w:val="00B9580A"/>
    <w:rsid w:val="00B973B8"/>
    <w:rsid w:val="00BC515D"/>
    <w:rsid w:val="00BE796C"/>
    <w:rsid w:val="00BF1CF6"/>
    <w:rsid w:val="00C24918"/>
    <w:rsid w:val="00C327B0"/>
    <w:rsid w:val="00C36519"/>
    <w:rsid w:val="00C51A77"/>
    <w:rsid w:val="00C51A8A"/>
    <w:rsid w:val="00C61E15"/>
    <w:rsid w:val="00C634D3"/>
    <w:rsid w:val="00C63656"/>
    <w:rsid w:val="00C67804"/>
    <w:rsid w:val="00C8101F"/>
    <w:rsid w:val="00C82B88"/>
    <w:rsid w:val="00C96BF6"/>
    <w:rsid w:val="00CB3A46"/>
    <w:rsid w:val="00CF0C40"/>
    <w:rsid w:val="00D03E38"/>
    <w:rsid w:val="00D14431"/>
    <w:rsid w:val="00D14787"/>
    <w:rsid w:val="00D2115B"/>
    <w:rsid w:val="00D224B0"/>
    <w:rsid w:val="00D35264"/>
    <w:rsid w:val="00D412F5"/>
    <w:rsid w:val="00D612C4"/>
    <w:rsid w:val="00D636E3"/>
    <w:rsid w:val="00D63AF9"/>
    <w:rsid w:val="00D91053"/>
    <w:rsid w:val="00D91429"/>
    <w:rsid w:val="00D958C5"/>
    <w:rsid w:val="00DC095D"/>
    <w:rsid w:val="00DC5686"/>
    <w:rsid w:val="00DD79EE"/>
    <w:rsid w:val="00E02554"/>
    <w:rsid w:val="00E054AB"/>
    <w:rsid w:val="00E0586D"/>
    <w:rsid w:val="00E16714"/>
    <w:rsid w:val="00E20211"/>
    <w:rsid w:val="00E24AF1"/>
    <w:rsid w:val="00E35F54"/>
    <w:rsid w:val="00E3608C"/>
    <w:rsid w:val="00E45591"/>
    <w:rsid w:val="00E50159"/>
    <w:rsid w:val="00E627BA"/>
    <w:rsid w:val="00E6795A"/>
    <w:rsid w:val="00E778C5"/>
    <w:rsid w:val="00E8671F"/>
    <w:rsid w:val="00EA7AD1"/>
    <w:rsid w:val="00ED201B"/>
    <w:rsid w:val="00EF393A"/>
    <w:rsid w:val="00EF497F"/>
    <w:rsid w:val="00F124FE"/>
    <w:rsid w:val="00F146AA"/>
    <w:rsid w:val="00F16855"/>
    <w:rsid w:val="00F20F0F"/>
    <w:rsid w:val="00F275C8"/>
    <w:rsid w:val="00F47B19"/>
    <w:rsid w:val="00F57730"/>
    <w:rsid w:val="00F64923"/>
    <w:rsid w:val="00F6723A"/>
    <w:rsid w:val="00F71412"/>
    <w:rsid w:val="00F724AA"/>
    <w:rsid w:val="00F86EEC"/>
    <w:rsid w:val="00FA2253"/>
    <w:rsid w:val="00FB78EA"/>
    <w:rsid w:val="00FC0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1DBFC"/>
  <w15:chartTrackingRefBased/>
  <w15:docId w15:val="{26451838-4472-44A9-9132-828D7C84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619"/>
    <w:pPr>
      <w:spacing w:after="0" w:line="240" w:lineRule="auto"/>
    </w:pPr>
    <w:rPr>
      <w:rFonts w:ascii="Arial" w:eastAsia="Times New Roman" w:hAnsi="Arial" w:cs="Arial"/>
      <w:b/>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15"/>
    <w:pPr>
      <w:tabs>
        <w:tab w:val="center" w:pos="4680"/>
        <w:tab w:val="right" w:pos="9360"/>
      </w:tabs>
    </w:pPr>
  </w:style>
  <w:style w:type="character" w:customStyle="1" w:styleId="HeaderChar">
    <w:name w:val="Header Char"/>
    <w:basedOn w:val="DefaultParagraphFont"/>
    <w:link w:val="Header"/>
    <w:uiPriority w:val="99"/>
    <w:rsid w:val="008B3915"/>
  </w:style>
  <w:style w:type="paragraph" w:styleId="Footer">
    <w:name w:val="footer"/>
    <w:basedOn w:val="Normal"/>
    <w:link w:val="FooterChar"/>
    <w:uiPriority w:val="99"/>
    <w:unhideWhenUsed/>
    <w:rsid w:val="008B3915"/>
    <w:pPr>
      <w:tabs>
        <w:tab w:val="center" w:pos="4680"/>
        <w:tab w:val="right" w:pos="9360"/>
      </w:tabs>
    </w:pPr>
  </w:style>
  <w:style w:type="character" w:customStyle="1" w:styleId="FooterChar">
    <w:name w:val="Footer Char"/>
    <w:basedOn w:val="DefaultParagraphFont"/>
    <w:link w:val="Footer"/>
    <w:uiPriority w:val="99"/>
    <w:rsid w:val="008B3915"/>
  </w:style>
  <w:style w:type="character" w:customStyle="1" w:styleId="jesuswords">
    <w:name w:val="jesuswords"/>
    <w:basedOn w:val="DefaultParagraphFont"/>
    <w:rsid w:val="008B3915"/>
  </w:style>
  <w:style w:type="character" w:customStyle="1" w:styleId="ind">
    <w:name w:val="ind"/>
    <w:basedOn w:val="DefaultParagraphFont"/>
    <w:rsid w:val="00031437"/>
  </w:style>
  <w:style w:type="character" w:styleId="Hyperlink">
    <w:name w:val="Hyperlink"/>
    <w:basedOn w:val="DefaultParagraphFont"/>
    <w:uiPriority w:val="99"/>
    <w:unhideWhenUsed/>
    <w:rsid w:val="00E3608C"/>
    <w:rPr>
      <w:color w:val="0563C1" w:themeColor="hyperlink"/>
      <w:u w:val="single"/>
    </w:rPr>
  </w:style>
  <w:style w:type="paragraph" w:styleId="ListParagraph">
    <w:name w:val="List Paragraph"/>
    <w:basedOn w:val="Normal"/>
    <w:uiPriority w:val="34"/>
    <w:qFormat/>
    <w:rsid w:val="00223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271607">
      <w:bodyDiv w:val="1"/>
      <w:marLeft w:val="0"/>
      <w:marRight w:val="0"/>
      <w:marTop w:val="0"/>
      <w:marBottom w:val="0"/>
      <w:divBdr>
        <w:top w:val="none" w:sz="0" w:space="0" w:color="auto"/>
        <w:left w:val="none" w:sz="0" w:space="0" w:color="auto"/>
        <w:bottom w:val="none" w:sz="0" w:space="0" w:color="auto"/>
        <w:right w:val="none" w:sz="0" w:space="0" w:color="auto"/>
      </w:divBdr>
    </w:div>
    <w:div w:id="185672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2337</Words>
  <Characters>133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22</cp:revision>
  <dcterms:created xsi:type="dcterms:W3CDTF">2021-04-21T19:01:00Z</dcterms:created>
  <dcterms:modified xsi:type="dcterms:W3CDTF">2021-04-22T14:54:00Z</dcterms:modified>
</cp:coreProperties>
</file>